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845F8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534B1CE9"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del w:id="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1BA833A0"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0"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1"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2" w:author="Kris.Wild" w:date="2023-04-06T14:13:00Z">
        <w:r w:rsidR="00CB58C4">
          <w:rPr>
            <w:color w:val="000000" w:themeColor="text1"/>
          </w:rPr>
          <w:t xml:space="preserve">In both empirical and theoretical studies, estimates for metabolism </w:t>
        </w:r>
      </w:ins>
      <w:del w:id="13" w:author="Kris.Wild" w:date="2023-04-06T14:13:00Z">
        <w:r w:rsidR="001A626A" w:rsidDel="00CB58C4">
          <w:rPr>
            <w:color w:val="000000" w:themeColor="text1"/>
          </w:rPr>
          <w:delText>is</w:delText>
        </w:r>
        <w:r w:rsidR="00865CAF" w:rsidDel="00CB58C4">
          <w:rPr>
            <w:color w:val="000000" w:themeColor="text1"/>
          </w:rPr>
          <w:delText xml:space="preserve"> </w:delText>
        </w:r>
      </w:del>
      <w:ins w:id="14" w:author="Kris.Wild" w:date="2023-04-06T14:13:00Z">
        <w:r w:rsidR="00CB58C4">
          <w:rPr>
            <w:color w:val="000000" w:themeColor="text1"/>
          </w:rPr>
          <w:t xml:space="preserve">have shown to be </w:t>
        </w:r>
      </w:ins>
      <w:r w:rsidR="00E02ECE">
        <w:rPr>
          <w:color w:val="000000" w:themeColor="text1"/>
        </w:rPr>
        <w:t>inextricably linked to</w:t>
      </w:r>
      <w:r w:rsidR="002756C0" w:rsidRPr="007F3667">
        <w:rPr>
          <w:color w:val="000000" w:themeColor="text1"/>
        </w:rPr>
        <w:t xml:space="preserve"> </w:t>
      </w:r>
      <w:ins w:id="15"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6" w:author="Kris.Wild" w:date="2023-04-06T14:25:00Z">
        <w:r w:rsidR="002756C0" w:rsidRPr="007F3667" w:rsidDel="00EB2D84">
          <w:rPr>
            <w:color w:val="000000" w:themeColor="text1"/>
          </w:rPr>
          <w:delText>across individuals</w:delText>
        </w:r>
      </w:del>
      <w:del w:id="17"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18"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w:t>
      </w:r>
      <w:del w:id="19"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81602B">
        <w:rPr>
          <w:color w:val="000000" w:themeColor="text1"/>
        </w:rPr>
        <w:t xml:space="preserve">play a driving role in establishing </w:t>
      </w:r>
      <w:del w:id="20" w:author="Kris.Wild" w:date="2023-04-06T14:32:00Z">
        <w:r w:rsidR="0081602B" w:rsidDel="00CB3FB4">
          <w:rPr>
            <w:color w:val="000000" w:themeColor="text1"/>
          </w:rPr>
          <w:delText xml:space="preserve">fitness </w:delText>
        </w:r>
      </w:del>
      <w:ins w:id="21"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22" w:author="Kris.Wild" w:date="2023-04-11T10:19:00Z">
        <w:r w:rsidR="00237310" w:rsidDel="0080145A">
          <w:rPr>
            <w:color w:val="000000" w:themeColor="text1"/>
          </w:rPr>
          <w:delText>into</w:delText>
        </w:r>
        <w:r w:rsidR="00C704C4" w:rsidDel="0080145A">
          <w:rPr>
            <w:color w:val="000000" w:themeColor="text1"/>
          </w:rPr>
          <w:delText xml:space="preserve"> </w:delText>
        </w:r>
      </w:del>
      <w:del w:id="23"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24" w:author="Kris.Wild" w:date="2023-04-11T10:18:00Z">
        <w:r w:rsidR="0080145A">
          <w:rPr>
            <w:color w:val="000000" w:themeColor="text1"/>
          </w:rPr>
          <w:t xml:space="preserve">if costs </w:t>
        </w:r>
      </w:ins>
      <w:ins w:id="25" w:author="Kris.Wild" w:date="2023-04-11T10:19:00Z">
        <w:r w:rsidR="0080145A">
          <w:rPr>
            <w:color w:val="000000" w:themeColor="text1"/>
          </w:rPr>
          <w:t>or</w:t>
        </w:r>
      </w:ins>
      <w:ins w:id="26" w:author="Kris.Wild" w:date="2023-04-11T10:18:00Z">
        <w:r w:rsidR="0080145A">
          <w:rPr>
            <w:color w:val="000000" w:themeColor="text1"/>
          </w:rPr>
          <w:t xml:space="preserve"> benefits exist</w:t>
        </w:r>
      </w:ins>
      <w:r w:rsidR="00237310">
        <w:rPr>
          <w:color w:val="000000" w:themeColor="text1"/>
        </w:rPr>
        <w:t xml:space="preserve"> </w:t>
      </w:r>
      <w:ins w:id="27" w:author="Kris.Wild" w:date="2023-04-11T10:19:00Z">
        <w:r w:rsidR="0080145A">
          <w:rPr>
            <w:color w:val="000000" w:themeColor="text1"/>
          </w:rPr>
          <w:t xml:space="preserve">with sex-reversal and how </w:t>
        </w:r>
      </w:ins>
      <w:ins w:id="28" w:author="Kris.Wild" w:date="2023-04-12T09:11:00Z">
        <w:r w:rsidR="0035255B">
          <w:rPr>
            <w:color w:val="000000" w:themeColor="text1"/>
          </w:rPr>
          <w:t>thes</w:t>
        </w:r>
      </w:ins>
      <w:ins w:id="29" w:author="Kris.Wild" w:date="2023-04-12T09:12:00Z">
        <w:r w:rsidR="0035255B">
          <w:rPr>
            <w:color w:val="000000" w:themeColor="text1"/>
          </w:rPr>
          <w:t xml:space="preserve">e responses </w:t>
        </w:r>
      </w:ins>
      <w:del w:id="30"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31" w:author="Kris.Wild" w:date="2023-04-11T10:20:00Z">
        <w:r w:rsidR="0080145A">
          <w:rPr>
            <w:color w:val="000000" w:themeColor="text1"/>
          </w:rPr>
          <w:t>relate to</w:t>
        </w:r>
      </w:ins>
      <w:ins w:id="32" w:author="Kris.Wild" w:date="2023-04-11T10:18:00Z">
        <w:r w:rsidR="0080145A">
          <w:rPr>
            <w:color w:val="000000" w:themeColor="text1"/>
          </w:rPr>
          <w:t xml:space="preserve"> chromosomal or </w:t>
        </w:r>
      </w:ins>
      <w:ins w:id="33" w:author="Kris.Wild" w:date="2023-04-11T10:19:00Z">
        <w:r w:rsidR="0080145A">
          <w:rPr>
            <w:color w:val="000000" w:themeColor="text1"/>
          </w:rPr>
          <w:t>phenotypic sex</w:t>
        </w:r>
      </w:ins>
      <w:del w:id="34" w:author="Kris.Wild" w:date="2023-04-11T10:19:00Z">
        <w:r w:rsidR="00A3309D" w:rsidDel="0080145A">
          <w:rPr>
            <w:color w:val="000000" w:themeColor="text1"/>
          </w:rPr>
          <w:delText>s</w:delText>
        </w:r>
      </w:del>
      <w:r w:rsidR="0028605A">
        <w:rPr>
          <w:color w:val="000000" w:themeColor="text1"/>
        </w:rPr>
        <w:t xml:space="preserve">. These data will provide valuable information </w:t>
      </w:r>
      <w:r w:rsidR="00D359D1">
        <w:rPr>
          <w:color w:val="000000" w:themeColor="text1"/>
        </w:rPr>
        <w:t xml:space="preserve">that may help </w:t>
      </w:r>
      <w:del w:id="35" w:author="Kris.Wild" w:date="2023-04-06T14:34:00Z">
        <w:r w:rsidR="00D359D1" w:rsidDel="00CB3FB4">
          <w:rPr>
            <w:color w:val="000000" w:themeColor="text1"/>
          </w:rPr>
          <w:delText xml:space="preserve">understand </w:delText>
        </w:r>
      </w:del>
      <w:ins w:id="36" w:author="Kris.Wild" w:date="2023-04-06T14:34:00Z">
        <w:r w:rsidR="00CB3FB4">
          <w:rPr>
            <w:color w:val="000000" w:themeColor="text1"/>
          </w:rPr>
          <w:t xml:space="preserve">elucidate the </w:t>
        </w:r>
      </w:ins>
      <w:r w:rsidR="00D359D1">
        <w:rPr>
          <w:color w:val="000000" w:themeColor="text1"/>
        </w:rPr>
        <w:t>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plausible phenotypic/genetic patterns may 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lastRenderedPageBreak/>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488138C4"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37" w:author="Kris.Wild" w:date="2023-04-11T11:15:00Z">
        <w:r w:rsidR="00212E9C">
          <w:rPr>
            <w:color w:val="000000"/>
          </w:rPr>
          <w:t xml:space="preserve"> </w:t>
        </w:r>
      </w:ins>
      <w:del w:id="38"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39" w:author="Kris.Wild" w:date="2023-04-11T11:15:00Z">
        <w:r w:rsidR="00212E9C">
          <w:rPr>
            <w:color w:val="000000"/>
          </w:rPr>
          <w:t>N</w:t>
        </w:r>
      </w:ins>
      <w:r w:rsidR="00CF59C6" w:rsidRPr="00CF59C6">
        <w:rPr>
          <w:color w:val="000000"/>
        </w:rPr>
        <w:t xml:space="preserve">o studies have explored </w:t>
      </w:r>
      <w:del w:id="40" w:author="Kris.Wild" w:date="2023-04-06T14:38:00Z">
        <w:r w:rsidR="00CF59C6" w:rsidRPr="00CF59C6" w:rsidDel="00790AEA">
          <w:rPr>
            <w:color w:val="000000"/>
          </w:rPr>
          <w:delText>the metab</w:delText>
        </w:r>
      </w:del>
      <w:ins w:id="41" w:author="Kris.Wild" w:date="2023-04-06T14:38:00Z">
        <w:r w:rsidR="00790AEA">
          <w:rPr>
            <w:color w:val="000000"/>
          </w:rPr>
          <w:t xml:space="preserve">any </w:t>
        </w:r>
      </w:ins>
      <w:del w:id="42" w:author="Kris.Wild" w:date="2023-04-06T14:38:00Z">
        <w:r w:rsidR="00CF59C6" w:rsidRPr="00CF59C6" w:rsidDel="00790AEA">
          <w:rPr>
            <w:color w:val="000000"/>
          </w:rPr>
          <w:delText xml:space="preserve">olic </w:delText>
        </w:r>
      </w:del>
      <w:ins w:id="43" w:author="Kris.Wild" w:date="2023-04-06T14:39:00Z">
        <w:r w:rsidR="00790AEA">
          <w:rPr>
            <w:color w:val="000000"/>
          </w:rPr>
          <w:t xml:space="preserve">components of energetics </w:t>
        </w:r>
      </w:ins>
      <w:ins w:id="44" w:author="Kris.Wild" w:date="2023-04-06T14:41:00Z">
        <w:r w:rsidR="00790AEA">
          <w:rPr>
            <w:color w:val="000000"/>
          </w:rPr>
          <w:t>(</w:t>
        </w:r>
      </w:ins>
      <w:ins w:id="45" w:author="Kris.Wild" w:date="2023-04-06T14:43:00Z">
        <w:r w:rsidR="00790AEA">
          <w:rPr>
            <w:color w:val="000000"/>
          </w:rPr>
          <w:t xml:space="preserve">i.e. </w:t>
        </w:r>
      </w:ins>
      <w:ins w:id="46" w:author="Kris.Wild" w:date="2023-04-06T14:41:00Z">
        <w:r w:rsidR="00790AEA">
          <w:rPr>
            <w:color w:val="000000"/>
          </w:rPr>
          <w:t>metabo</w:t>
        </w:r>
      </w:ins>
      <w:ins w:id="47" w:author="Kris.Wild" w:date="2023-04-06T14:43:00Z">
        <w:r w:rsidR="00790AEA">
          <w:rPr>
            <w:color w:val="000000"/>
          </w:rPr>
          <w:t>lism,</w:t>
        </w:r>
      </w:ins>
      <w:ins w:id="48" w:author="Kris.Wild" w:date="2023-04-06T14:44:00Z">
        <w:r w:rsidR="00790AEA">
          <w:rPr>
            <w:color w:val="000000"/>
          </w:rPr>
          <w:t xml:space="preserve"> growth, maintenance</w:t>
        </w:r>
      </w:ins>
      <w:ins w:id="49" w:author="Kris.Wild" w:date="2023-04-06T14:42:00Z">
        <w:r w:rsidR="00790AEA">
          <w:rPr>
            <w:color w:val="000000"/>
          </w:rPr>
          <w:t xml:space="preserve">) </w:t>
        </w:r>
      </w:ins>
      <w:ins w:id="50" w:author="Kris.Wild" w:date="2023-04-06T14:40:00Z">
        <w:r w:rsidR="00790AEA">
          <w:rPr>
            <w:color w:val="000000"/>
          </w:rPr>
          <w:t xml:space="preserve">and </w:t>
        </w:r>
      </w:ins>
      <w:ins w:id="51" w:author="Kris.Wild" w:date="2023-04-06T14:44:00Z">
        <w:r w:rsidR="00790AEA">
          <w:rPr>
            <w:color w:val="000000"/>
          </w:rPr>
          <w:t xml:space="preserve">if </w:t>
        </w:r>
      </w:ins>
      <w:ins w:id="52" w:author="Kris.Wild" w:date="2023-04-10T12:56:00Z">
        <w:r w:rsidR="000A2256">
          <w:rPr>
            <w:color w:val="000000"/>
          </w:rPr>
          <w:t xml:space="preserve">such </w:t>
        </w:r>
      </w:ins>
      <w:r w:rsidR="00CF59C6" w:rsidRPr="00CF59C6">
        <w:rPr>
          <w:color w:val="000000"/>
        </w:rPr>
        <w:t xml:space="preserve">consequences </w:t>
      </w:r>
      <w:ins w:id="53" w:author="Kris.Wild" w:date="2023-04-10T12:56:00Z">
        <w:r w:rsidR="000A2256">
          <w:rPr>
            <w:color w:val="000000"/>
          </w:rPr>
          <w:t xml:space="preserve">in these traits </w:t>
        </w:r>
      </w:ins>
      <w:del w:id="54" w:author="Kris.Wild" w:date="2023-04-06T14:44:00Z">
        <w:r w:rsidR="00CF59C6" w:rsidRPr="00CF59C6" w:rsidDel="00790AEA">
          <w:rPr>
            <w:color w:val="000000"/>
          </w:rPr>
          <w:delText xml:space="preserve">of </w:delText>
        </w:r>
      </w:del>
      <w:ins w:id="55" w:author="Kris.Wild" w:date="2023-04-06T14:44:00Z">
        <w:r w:rsidR="00790AEA">
          <w:rPr>
            <w:color w:val="000000"/>
          </w:rPr>
          <w:t>associated</w:t>
        </w:r>
        <w:r w:rsidR="00790AEA" w:rsidRPr="00CF59C6">
          <w:rPr>
            <w:color w:val="000000"/>
          </w:rPr>
          <w:t xml:space="preserve"> </w:t>
        </w:r>
        <w:r w:rsidR="00790AEA">
          <w:rPr>
            <w:color w:val="000000"/>
          </w:rPr>
          <w:t xml:space="preserve">with </w:t>
        </w:r>
      </w:ins>
      <w:del w:id="56" w:author="Kris.Wild" w:date="2023-04-06T14:41:00Z">
        <w:r w:rsidR="00CF59C6" w:rsidRPr="00CF59C6" w:rsidDel="00790AEA">
          <w:rPr>
            <w:color w:val="000000"/>
          </w:rPr>
          <w:delText>sex-reversal</w:delText>
        </w:r>
      </w:del>
      <w:ins w:id="57" w:author="Kris.Wild" w:date="2023-04-06T14:41:00Z">
        <w:r w:rsidR="00790AEA">
          <w:rPr>
            <w:color w:val="000000"/>
          </w:rPr>
          <w:t>sex</w:t>
        </w:r>
      </w:ins>
      <w:ins w:id="58" w:author="Kris.Wild" w:date="2023-04-06T14:45:00Z">
        <w:r w:rsidR="00790AEA">
          <w:rPr>
            <w:color w:val="000000"/>
          </w:rPr>
          <w:t>-</w:t>
        </w:r>
      </w:ins>
      <w:ins w:id="59" w:author="Kris.Wild" w:date="2023-04-06T14:41:00Z">
        <w:r w:rsidR="00790AEA">
          <w:rPr>
            <w:color w:val="000000"/>
          </w:rPr>
          <w:t>reversal</w:t>
        </w:r>
      </w:ins>
      <w:r w:rsidR="00CF59C6" w:rsidRPr="00CF59C6">
        <w:rPr>
          <w:color w:val="000000"/>
        </w:rPr>
        <w:t xml:space="preserve"> </w:t>
      </w:r>
      <w:ins w:id="60" w:author="Kris.Wild" w:date="2023-04-10T12:57:00Z">
        <w:r w:rsidR="000A2256">
          <w:rPr>
            <w:color w:val="000000"/>
          </w:rPr>
          <w:t xml:space="preserve">exist </w:t>
        </w:r>
      </w:ins>
      <w:r w:rsidR="00CF59C6" w:rsidRPr="00CF59C6">
        <w:rPr>
          <w:color w:val="000000"/>
        </w:rPr>
        <w:t xml:space="preserve">in any other </w:t>
      </w:r>
      <w:ins w:id="61" w:author="Kris.Wild" w:date="2023-04-11T11:17:00Z">
        <w:r w:rsidR="00212E9C">
          <w:rPr>
            <w:color w:val="000000"/>
          </w:rPr>
          <w:t xml:space="preserve">terrestrial </w:t>
        </w:r>
      </w:ins>
      <w:r w:rsidR="00CF59C6" w:rsidRPr="00CF59C6">
        <w:rPr>
          <w:color w:val="000000"/>
        </w:rPr>
        <w:t>vertebrate</w:t>
      </w:r>
      <w:ins w:id="62"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63" w:author="Kris.Wild" w:date="2023-04-06T14:48:00Z">
        <w:r w:rsidR="00EE2FAC">
          <w:rPr>
            <w:color w:val="000000"/>
          </w:rPr>
          <w:t>sex-specific</w:t>
        </w:r>
      </w:ins>
      <w:ins w:id="64" w:author="Kris.Wild" w:date="2023-04-06T14:47:00Z">
        <w:r w:rsidR="00EE2FAC">
          <w:rPr>
            <w:color w:val="000000"/>
          </w:rPr>
          <w:t xml:space="preserve"> </w:t>
        </w:r>
      </w:ins>
      <w:ins w:id="65" w:author="Kris.Wild" w:date="2023-04-06T14:46:00Z">
        <w:r w:rsidR="00EE2FAC">
          <w:rPr>
            <w:color w:val="000000"/>
          </w:rPr>
          <w:t xml:space="preserve">strategies of </w:t>
        </w:r>
      </w:ins>
      <w:del w:id="66" w:author="Kris.Wild" w:date="2023-04-06T14:40:00Z">
        <w:r w:rsidR="00E356F2" w:rsidRPr="00E356F2" w:rsidDel="00790AEA">
          <w:rPr>
            <w:color w:val="000000"/>
          </w:rPr>
          <w:delText xml:space="preserve">metabolism </w:delText>
        </w:r>
      </w:del>
      <w:ins w:id="67" w:author="Kris.Wild" w:date="2023-04-06T14:40:00Z">
        <w:r w:rsidR="00790AEA">
          <w:rPr>
            <w:color w:val="000000"/>
          </w:rPr>
          <w:t>energy allocation</w:t>
        </w:r>
      </w:ins>
      <w:ins w:id="68" w:author="Kris.Wild" w:date="2023-04-06T14:48:00Z">
        <w:r w:rsidR="00EE2FAC">
          <w:rPr>
            <w:color w:val="000000"/>
          </w:rPr>
          <w:t xml:space="preserve"> have been documented between males and females</w:t>
        </w:r>
      </w:ins>
      <w:del w:id="69" w:author="Kris.Wild" w:date="2023-04-06T14:41:00Z">
        <w:r w:rsidR="00E356F2" w:rsidRPr="00E356F2" w:rsidDel="00790AEA">
          <w:rPr>
            <w:color w:val="000000"/>
          </w:rPr>
          <w:delText>is</w:delText>
        </w:r>
      </w:del>
      <w:del w:id="70"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71" w:author="Kris.Wild" w:date="2023-04-06T14:47:00Z">
        <w:r w:rsidR="00EE2FAC">
          <w:rPr>
            <w:color w:val="000000"/>
          </w:rPr>
          <w:t xml:space="preserve"> </w:t>
        </w:r>
      </w:ins>
      <w:del w:id="72" w:author="Kris.Wild" w:date="2023-04-06T14:46:00Z">
        <w:r w:rsidR="00011099" w:rsidDel="00EE2FAC">
          <w:rPr>
            <w:color w:val="000000"/>
          </w:rPr>
          <w:delText>s</w:delText>
        </w:r>
      </w:del>
      <w:del w:id="73"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4291F666"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del w:id="74" w:author="Kris.Wild" w:date="2023-04-10T10:27:00Z">
        <w:r w:rsidR="00675208" w:rsidRPr="002133E8" w:rsidDel="002D0A78">
          <w:rPr>
            <w:color w:val="000000" w:themeColor="text1"/>
          </w:rPr>
          <w:delText xml:space="preserve">energetic and </w:delText>
        </w:r>
      </w:del>
      <w:del w:id="75" w:author="Kris.Wild" w:date="2023-04-10T10:26:00Z">
        <w:r w:rsidR="00675208" w:rsidRPr="002133E8" w:rsidDel="002D0A78">
          <w:rPr>
            <w:color w:val="000000" w:themeColor="text1"/>
          </w:rPr>
          <w:delText xml:space="preserve">fitness </w:delText>
        </w:r>
      </w:del>
      <w:r w:rsidRPr="002133E8">
        <w:rPr>
          <w:color w:val="000000" w:themeColor="text1"/>
        </w:rPr>
        <w:t xml:space="preserve">consequences of sex-reversal and to determine if sex-reversed individuals </w:t>
      </w:r>
      <w:r w:rsidR="002D7F1E">
        <w:rPr>
          <w:color w:val="000000" w:themeColor="text1"/>
        </w:rPr>
        <w:t>are more similar</w:t>
      </w:r>
      <w:r w:rsidR="002D7F1E" w:rsidRPr="002133E8">
        <w:rPr>
          <w:color w:val="000000" w:themeColor="text1"/>
        </w:rPr>
        <w:t xml:space="preserve"> </w:t>
      </w:r>
      <w:r w:rsidRPr="002133E8">
        <w:rPr>
          <w:color w:val="000000" w:themeColor="text1"/>
        </w:rPr>
        <w:t>to</w:t>
      </w:r>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del w:id="76" w:author="Kris.Wild" w:date="2023-04-10T10:27:00Z">
        <w:r w:rsidR="00675208" w:rsidRPr="002133E8" w:rsidDel="002D0A78">
          <w:rPr>
            <w:color w:val="000000" w:themeColor="text1"/>
          </w:rPr>
          <w:delText xml:space="preserve">often linked to </w:delText>
        </w:r>
        <w:r w:rsidRPr="002133E8" w:rsidDel="002D0A78">
          <w:rPr>
            <w:color w:val="000000" w:themeColor="text1"/>
          </w:rPr>
          <w:delText xml:space="preserve">fitness </w:delText>
        </w:r>
      </w:del>
      <w:r w:rsidRPr="002133E8">
        <w:rPr>
          <w:color w:val="000000" w:themeColor="text1"/>
        </w:rPr>
        <w:t>(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w:t>
      </w:r>
      <w:del w:id="77" w:author="Kris.Wild" w:date="2023-04-10T10:31:00Z">
        <w:r w:rsidRPr="002756C0" w:rsidDel="002D0A78">
          <w:rPr>
            <w:color w:val="000000" w:themeColor="text1"/>
          </w:rPr>
          <w:delText xml:space="preserve">fitness </w:delText>
        </w:r>
      </w:del>
      <w:r w:rsidRPr="002756C0">
        <w:rPr>
          <w:color w:val="000000" w:themeColor="text1"/>
        </w:rPr>
        <w:t xml:space="preserve">differences imparted by sex-reversal, while </w:t>
      </w:r>
      <w:r w:rsidR="00DF7EF5">
        <w:rPr>
          <w:color w:val="000000" w:themeColor="text1"/>
        </w:rPr>
        <w:t>similarities</w:t>
      </w:r>
      <w:ins w:id="78" w:author="Kris.Wild" w:date="2023-04-10T10:32:00Z">
        <w:r w:rsidR="002D0A78">
          <w:rPr>
            <w:color w:val="000000" w:themeColor="text1"/>
          </w:rPr>
          <w:t xml:space="preserve"> in traits</w:t>
        </w:r>
      </w:ins>
      <w:r w:rsidR="00DF7EF5">
        <w:rPr>
          <w:color w:val="000000" w:themeColor="text1"/>
        </w:rPr>
        <w:t xml:space="preserve">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would indicate the potential for differences in</w:t>
      </w:r>
      <w:ins w:id="79" w:author="Kris.Wild" w:date="2023-04-10T10:30:00Z">
        <w:r w:rsidR="002D0A78">
          <w:rPr>
            <w:color w:val="000000" w:themeColor="text1"/>
          </w:rPr>
          <w:t xml:space="preserve"> </w:t>
        </w:r>
      </w:ins>
      <w:del w:id="80" w:author="Kris.Wild" w:date="2023-04-10T10:30:00Z">
        <w:r w:rsidRPr="002756C0" w:rsidDel="002D0A78">
          <w:rPr>
            <w:color w:val="000000" w:themeColor="text1"/>
          </w:rPr>
          <w:delText xml:space="preserve"> fitness </w:delText>
        </w:r>
      </w:del>
      <w:r w:rsidRPr="002756C0">
        <w:rPr>
          <w:color w:val="000000" w:themeColor="text1"/>
        </w:rPr>
        <w:t xml:space="preserve">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1080879F" w14:textId="5266CA9C"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 xml:space="preserve">November 2020 by flipping rocks, logs, and other </w:t>
      </w:r>
      <w:r w:rsidR="00ED49BF" w:rsidRPr="002756C0">
        <w:rPr>
          <w:color w:val="000000" w:themeColor="text1"/>
        </w:rPr>
        <w:lastRenderedPageBreak/>
        <w:t>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81" w:author="Kris.Wild" w:date="2023-04-06T14:56:00Z">
        <w:r w:rsidR="00D02758" w:rsidDel="00FC6010">
          <w:rPr>
            <w:color w:val="000000" w:themeColor="text1"/>
          </w:rPr>
          <w:delText xml:space="preserve">blood </w:delText>
        </w:r>
      </w:del>
      <w:ins w:id="82"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lastRenderedPageBreak/>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3C58690A" w:rsidR="008F19F9" w:rsidRDefault="008F19F9" w:rsidP="00A146D7">
      <w:pPr>
        <w:keepNext/>
        <w:contextualSpacing/>
        <w:rPr>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 xml:space="preserve">. 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61DFF9B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models from the package </w:t>
      </w:r>
      <w:r w:rsidRPr="008F19F9">
        <w:rPr>
          <w:i/>
          <w:iCs/>
          <w:color w:val="000000" w:themeColor="text1"/>
        </w:rPr>
        <w:t>brms</w:t>
      </w:r>
      <w:r w:rsidRPr="008F19F9">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EB4892">
            <w:rPr>
              <w:color w:val="000000"/>
            </w:rPr>
            <w:t>(</w:t>
          </w:r>
          <w:proofErr w:type="spellStart"/>
          <w:r w:rsidR="00EB4892" w:rsidRPr="00EB4892">
            <w:rPr>
              <w:color w:val="000000"/>
            </w:rPr>
            <w:t>Bürkner</w:t>
          </w:r>
          <w:proofErr w:type="spellEnd"/>
          <w:r w:rsidR="00EB4892" w:rsidRPr="00EB4892">
            <w:rPr>
              <w:color w:val="000000"/>
            </w:rPr>
            <w:t>, 2017)</w:t>
          </w:r>
        </w:sdtContent>
      </w:sdt>
      <w:r w:rsidR="00DE5D3F">
        <w:rPr>
          <w:color w:val="000000" w:themeColor="text1"/>
        </w:rPr>
        <w:t xml:space="preserve"> w</w:t>
      </w:r>
      <w:r w:rsidRPr="008F19F9">
        <w:rPr>
          <w:color w:val="000000" w:themeColor="text1"/>
        </w:rPr>
        <w:t>ere used to analyse O</w:t>
      </w:r>
      <w:r w:rsidRPr="008F19F9">
        <w:rPr>
          <w:color w:val="000000" w:themeColor="text1"/>
          <w:vertAlign w:val="subscript"/>
        </w:rPr>
        <w:t>2</w:t>
      </w:r>
      <w:r w:rsidRPr="008F19F9">
        <w:rPr>
          <w:color w:val="000000" w:themeColor="text1"/>
        </w:rPr>
        <w:t xml:space="preserve"> data for each species</w:t>
      </w:r>
      <w:del w:id="83" w:author="Kris.Wild" w:date="2023-04-10T11:35:00Z">
        <w:r w:rsidRPr="008F19F9" w:rsidDel="007F15D4">
          <w:rPr>
            <w:color w:val="000000" w:themeColor="text1"/>
          </w:rPr>
          <w:delText>.</w:delText>
        </w:r>
      </w:del>
      <w:ins w:id="84" w:author="Kris.Wild" w:date="2023-04-10T11:32:00Z">
        <w:r w:rsidR="007F15D4">
          <w:rPr>
            <w:color w:val="000000" w:themeColor="text1"/>
          </w:rPr>
          <w:t xml:space="preserve">. </w:t>
        </w:r>
      </w:ins>
      <w:del w:id="85" w:author="Kris.Wild" w:date="2023-04-10T11:28:00Z">
        <w:r w:rsidRPr="008F19F9" w:rsidDel="007F15D4">
          <w:rPr>
            <w:color w:val="000000" w:themeColor="text1"/>
          </w:rPr>
          <w:delText xml:space="preserve"> </w:delText>
        </w:r>
      </w:del>
      <w:r w:rsidRPr="008F19F9">
        <w:rPr>
          <w:color w:val="000000" w:themeColor="text1"/>
        </w:rPr>
        <w:t xml:space="preserve">Default priors </w:t>
      </w:r>
      <w:ins w:id="86"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7C198DAE"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 xml:space="preserve">Standard Metabolic Rate (SMR). Nonetheless, some </w:t>
      </w:r>
      <w:r w:rsidR="003C6FB5" w:rsidRPr="0019556D">
        <w:rPr>
          <w:color w:val="000000" w:themeColor="text1"/>
        </w:rPr>
        <w:lastRenderedPageBreak/>
        <w:t>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S2 &amp; S3 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721A6D94" w:rsidR="008F19F9" w:rsidDel="007F15D4" w:rsidRDefault="008F19F9" w:rsidP="007F15D4">
      <w:pPr>
        <w:ind w:firstLine="720"/>
        <w:contextualSpacing/>
        <w:rPr>
          <w:del w:id="87" w:author="Kris.Wild" w:date="2023-04-10T11:36:00Z"/>
          <w:color w:val="000000" w:themeColor="text1"/>
        </w:rPr>
      </w:pPr>
      <w:r w:rsidRPr="008F19F9">
        <w:rPr>
          <w:color w:val="000000" w:themeColor="text1"/>
        </w:rPr>
        <w:t xml:space="preserve">Differences in growth rates were compared across sex class using Bayesian linear </w:t>
      </w:r>
      <w:del w:id="88" w:author="Kris.Wild" w:date="2023-04-06T15:03:00Z">
        <w:r w:rsidRPr="008F19F9" w:rsidDel="00FC6010">
          <w:rPr>
            <w:color w:val="000000" w:themeColor="text1"/>
          </w:rPr>
          <w:delText xml:space="preserve">mixed effect </w:delText>
        </w:r>
      </w:del>
      <w:r w:rsidRPr="008F19F9">
        <w:rPr>
          <w:color w:val="000000" w:themeColor="text1"/>
        </w:rPr>
        <w:t xml:space="preserve">models. Growth rate of SVL and mass were analysed as a function of initial size (or mass) measurements, sex class and their interaction.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89" w:author="Kris.Wild" w:date="2023-04-10T11:36:00Z"/>
          <w:color w:val="000000" w:themeColor="text1"/>
        </w:rPr>
      </w:pPr>
    </w:p>
    <w:p w14:paraId="1B91EC21" w14:textId="5E39EB52" w:rsidR="005A0E7D" w:rsidRPr="00E41ECD" w:rsidRDefault="0085741E" w:rsidP="008E77D9">
      <w:pPr>
        <w:ind w:firstLine="720"/>
        <w:contextualSpacing/>
        <w:rPr>
          <w:color w:val="000000" w:themeColor="text1"/>
        </w:rPr>
      </w:pPr>
      <w:ins w:id="90" w:author="Kris.Wild" w:date="2023-04-10T11:39:00Z">
        <w:r>
          <w:rPr>
            <w:color w:val="000000" w:themeColor="text1"/>
          </w:rPr>
          <w:t>U</w:t>
        </w:r>
      </w:ins>
      <w:ins w:id="91" w:author="Kris.Wild" w:date="2023-04-10T11:38:00Z">
        <w:r w:rsidR="007F15D4">
          <w:rPr>
            <w:color w:val="000000" w:themeColor="text1"/>
          </w:rPr>
          <w:t>sing</w:t>
        </w:r>
      </w:ins>
      <w:ins w:id="92" w:author="Kris.Wild" w:date="2023-04-10T11:36:00Z">
        <w:r w:rsidR="007F15D4">
          <w:rPr>
            <w:color w:val="000000" w:themeColor="text1"/>
          </w:rPr>
          <w:t xml:space="preserve"> Bayes’ </w:t>
        </w:r>
      </w:ins>
      <w:ins w:id="93" w:author="Kris.Wild" w:date="2023-04-10T11:38:00Z">
        <w:r>
          <w:rPr>
            <w:color w:val="000000" w:themeColor="text1"/>
          </w:rPr>
          <w:t>theorem</w:t>
        </w:r>
        <w:r w:rsidR="007F15D4">
          <w:rPr>
            <w:color w:val="000000" w:themeColor="text1"/>
          </w:rPr>
          <w:t xml:space="preserve"> </w:t>
        </w:r>
      </w:ins>
      <w:ins w:id="94" w:author="Kris.Wild" w:date="2023-04-10T11:39:00Z">
        <w:r>
          <w:rPr>
            <w:color w:val="000000" w:themeColor="text1"/>
          </w:rPr>
          <w:t>allowed</w:t>
        </w:r>
      </w:ins>
      <w:ins w:id="95" w:author="Kris.Wild" w:date="2023-04-10T11:38:00Z">
        <w:r w:rsidR="007F15D4" w:rsidRPr="007F15D4">
          <w:rPr>
            <w:color w:val="000000" w:themeColor="text1"/>
          </w:rPr>
          <w:t xml:space="preserve"> a more intuitive and flexible framework for interpreting the results of hypothesis </w:t>
        </w:r>
      </w:ins>
      <w:ins w:id="96" w:author="Kris.Wild" w:date="2023-04-10T11:39:00Z">
        <w:r>
          <w:rPr>
            <w:color w:val="000000" w:themeColor="text1"/>
          </w:rPr>
          <w:t xml:space="preserve">testing in </w:t>
        </w:r>
      </w:ins>
      <w:ins w:id="97" w:author="Kris.Wild" w:date="2023-04-10T11:41:00Z">
        <w:r>
          <w:rPr>
            <w:color w:val="000000" w:themeColor="text1"/>
          </w:rPr>
          <w:t>comparison</w:t>
        </w:r>
      </w:ins>
      <w:ins w:id="98" w:author="Kris.Wild" w:date="2023-04-10T11:39:00Z">
        <w:r>
          <w:rPr>
            <w:color w:val="000000" w:themeColor="text1"/>
          </w:rPr>
          <w:t xml:space="preserve"> to a frequentist approach. For example</w:t>
        </w:r>
      </w:ins>
      <w:ins w:id="99" w:author="Kris.Wild" w:date="2023-04-10T11:41:00Z">
        <w:r>
          <w:rPr>
            <w:color w:val="000000" w:themeColor="text1"/>
          </w:rPr>
          <w:t>,</w:t>
        </w:r>
      </w:ins>
      <w:ins w:id="100" w:author="Kris.Wild" w:date="2023-04-10T11:39:00Z">
        <w:r>
          <w:rPr>
            <w:color w:val="000000" w:themeColor="text1"/>
          </w:rPr>
          <w:t xml:space="preserve"> </w:t>
        </w:r>
      </w:ins>
      <w:ins w:id="101" w:author="Kris.Wild" w:date="2023-04-10T12:58:00Z">
        <w:r w:rsidR="00B06EB9">
          <w:rPr>
            <w:color w:val="000000" w:themeColor="text1"/>
          </w:rPr>
          <w:t>each</w:t>
        </w:r>
      </w:ins>
      <w:ins w:id="102" w:author="Kris.Wild" w:date="2023-04-10T11:39:00Z">
        <w:r>
          <w:rPr>
            <w:color w:val="000000" w:themeColor="text1"/>
          </w:rPr>
          <w:t xml:space="preserve"> Bayes </w:t>
        </w:r>
      </w:ins>
      <w:ins w:id="103" w:author="Kris.Wild" w:date="2023-04-10T12:58:00Z">
        <w:r w:rsidR="00B06EB9">
          <w:rPr>
            <w:color w:val="000000" w:themeColor="text1"/>
          </w:rPr>
          <w:t>model</w:t>
        </w:r>
      </w:ins>
      <w:ins w:id="104" w:author="Kris.Wild" w:date="2023-04-10T11:40:00Z">
        <w:r>
          <w:rPr>
            <w:color w:val="000000" w:themeColor="text1"/>
          </w:rPr>
          <w:t xml:space="preserve"> </w:t>
        </w:r>
      </w:ins>
      <w:ins w:id="105" w:author="Kris.Wild" w:date="2023-04-10T11:36:00Z">
        <w:r w:rsidR="007F15D4">
          <w:rPr>
            <w:color w:val="000000" w:themeColor="text1"/>
          </w:rPr>
          <w:t xml:space="preserve">allowed for a </w:t>
        </w:r>
        <w:r w:rsidR="007F15D4" w:rsidRPr="007F15D4">
          <w:rPr>
            <w:color w:val="000000" w:themeColor="text1"/>
          </w:rPr>
          <w:t xml:space="preserve">direct measure of the evidence for or against </w:t>
        </w:r>
        <w:r w:rsidR="007F15D4">
          <w:rPr>
            <w:color w:val="000000" w:themeColor="text1"/>
          </w:rPr>
          <w:t>each hypothesis within the L</w:t>
        </w:r>
        <w:r w:rsidR="007F15D4" w:rsidRPr="008F19F9">
          <w:rPr>
            <w:color w:val="000000" w:themeColor="text1"/>
          </w:rPr>
          <w:t xml:space="preserve">ike </w:t>
        </w:r>
        <w:r w:rsidR="007F15D4">
          <w:rPr>
            <w:color w:val="000000" w:themeColor="text1"/>
          </w:rPr>
          <w:t>G</w:t>
        </w:r>
        <w:r w:rsidR="007F15D4" w:rsidRPr="008F19F9">
          <w:rPr>
            <w:color w:val="000000" w:themeColor="text1"/>
          </w:rPr>
          <w:t xml:space="preserve">enotype (genotype - sex-reversed) or </w:t>
        </w:r>
        <w:r w:rsidR="007F15D4">
          <w:rPr>
            <w:color w:val="000000" w:themeColor="text1"/>
          </w:rPr>
          <w:t>L</w:t>
        </w:r>
        <w:r w:rsidR="007F15D4" w:rsidRPr="008F19F9">
          <w:rPr>
            <w:color w:val="000000" w:themeColor="text1"/>
          </w:rPr>
          <w:t xml:space="preserve">ike </w:t>
        </w:r>
        <w:r w:rsidR="007F15D4">
          <w:rPr>
            <w:color w:val="000000" w:themeColor="text1"/>
          </w:rPr>
          <w:t>P</w:t>
        </w:r>
        <w:r w:rsidR="007F15D4" w:rsidRPr="008F19F9">
          <w:rPr>
            <w:color w:val="000000" w:themeColor="text1"/>
          </w:rPr>
          <w:t xml:space="preserve">henotype (phenotype - sex-reversed) </w:t>
        </w:r>
        <w:r w:rsidR="007F15D4">
          <w:rPr>
            <w:color w:val="000000" w:themeColor="text1"/>
          </w:rPr>
          <w:t>framework</w:t>
        </w:r>
        <w:r w:rsidR="007F15D4" w:rsidRPr="007F15D4">
          <w:rPr>
            <w:color w:val="000000" w:themeColor="text1"/>
          </w:rPr>
          <w:t xml:space="preserve">, </w:t>
        </w:r>
      </w:ins>
      <w:ins w:id="106" w:author="Kris.Wild" w:date="2023-04-10T12:59:00Z">
        <w:r w:rsidR="00B06EB9">
          <w:rPr>
            <w:color w:val="000000" w:themeColor="text1"/>
          </w:rPr>
          <w:t xml:space="preserve">which was </w:t>
        </w:r>
      </w:ins>
      <w:ins w:id="107" w:author="Kris.Wild" w:date="2023-04-10T11:36:00Z">
        <w:r w:rsidR="007F15D4" w:rsidRPr="007F15D4">
          <w:rPr>
            <w:color w:val="000000" w:themeColor="text1"/>
          </w:rPr>
          <w:t xml:space="preserve">expressed as a probability or posterior distribution. In contrast, frequentist hypothesis testing </w:t>
        </w:r>
      </w:ins>
      <w:ins w:id="108" w:author="Kris.Wild" w:date="2023-04-10T11:40:00Z">
        <w:r>
          <w:rPr>
            <w:color w:val="000000" w:themeColor="text1"/>
          </w:rPr>
          <w:t>would have only focused</w:t>
        </w:r>
      </w:ins>
      <w:ins w:id="109" w:author="Kris.Wild" w:date="2023-04-10T11:36:00Z">
        <w:r w:rsidR="007F15D4" w:rsidRPr="007F15D4">
          <w:rPr>
            <w:color w:val="000000" w:themeColor="text1"/>
          </w:rPr>
          <w:t xml:space="preserve"> on the probability of the data given the hypothesis</w:t>
        </w:r>
      </w:ins>
      <w:ins w:id="110" w:author="Kris.Wild" w:date="2023-04-11T16:11:00Z">
        <w:r w:rsidR="00D96391">
          <w:rPr>
            <w:color w:val="000000" w:themeColor="text1"/>
          </w:rPr>
          <w:t xml:space="preserve"> being tested</w:t>
        </w:r>
      </w:ins>
      <w:ins w:id="111" w:author="Kris.Wild" w:date="2023-04-10T11:36:00Z">
        <w:r w:rsidR="007F15D4" w:rsidRPr="007F15D4">
          <w:rPr>
            <w:color w:val="000000" w:themeColor="text1"/>
          </w:rPr>
          <w:t>, which can be more difficult to interpret and can lead to issues with p-value interpretation and multiple testing</w:t>
        </w:r>
      </w:ins>
      <w:ins w:id="112" w:author="Kris.Wild" w:date="2023-04-10T11:40:00Z">
        <w:r>
          <w:rPr>
            <w:color w:val="000000" w:themeColor="text1"/>
          </w:rPr>
          <w:t xml:space="preserve"> (</w:t>
        </w:r>
      </w:ins>
      <w:ins w:id="113" w:author="Kris.Wild" w:date="2023-04-11T09:08:00Z">
        <w:r w:rsidR="00321D9B">
          <w:rPr>
            <w:color w:val="000000" w:themeColor="text1"/>
          </w:rPr>
          <w:t xml:space="preserve">Ellison, 2004; </w:t>
        </w:r>
      </w:ins>
      <w:proofErr w:type="spellStart"/>
      <w:ins w:id="114" w:author="Kris.Wild" w:date="2023-04-10T11:42:00Z">
        <w:r w:rsidRPr="00EB4892">
          <w:rPr>
            <w:color w:val="000000"/>
          </w:rPr>
          <w:t>Bürkner</w:t>
        </w:r>
        <w:proofErr w:type="spellEnd"/>
        <w:r w:rsidRPr="00EB4892">
          <w:rPr>
            <w:color w:val="000000"/>
          </w:rPr>
          <w:t>, 2017</w:t>
        </w:r>
      </w:ins>
      <w:ins w:id="115" w:author="Kris.Wild" w:date="2023-04-10T11:40:00Z">
        <w:r>
          <w:rPr>
            <w:color w:val="000000" w:themeColor="text1"/>
          </w:rPr>
          <w:t>).</w:t>
        </w:r>
      </w:ins>
      <w:ins w:id="116" w:author="Kris.Wild" w:date="2023-04-10T12:12:00Z">
        <w:r w:rsidR="008E77D9">
          <w:rPr>
            <w:color w:val="000000" w:themeColor="text1"/>
          </w:rPr>
          <w:t xml:space="preserve"> </w:t>
        </w:r>
      </w:ins>
      <w:ins w:id="117" w:author="Kris.Wild" w:date="2023-04-12T09:15:00Z">
        <w:r w:rsidR="0035255B">
          <w:rPr>
            <w:color w:val="000000" w:themeColor="text1"/>
          </w:rPr>
          <w:t>For all Bayesian models, the d</w:t>
        </w:r>
        <w:r w:rsidR="0035255B" w:rsidRPr="008F19F9">
          <w:rPr>
            <w:color w:val="000000" w:themeColor="text1"/>
          </w:rPr>
          <w:t>efault prior</w:t>
        </w:r>
        <w:r w:rsidR="0035255B">
          <w:rPr>
            <w:color w:val="000000" w:themeColor="text1"/>
          </w:rPr>
          <w:t xml:space="preserve"> setting was used (see supplementary materials), and a description of the default prior settings for mixed-effects models within brms can be found in </w:t>
        </w:r>
        <w:proofErr w:type="spellStart"/>
        <w:r w:rsidR="0035255B" w:rsidRPr="00EB4892">
          <w:rPr>
            <w:color w:val="000000"/>
          </w:rPr>
          <w:t>Bürkner</w:t>
        </w:r>
        <w:proofErr w:type="spellEnd"/>
        <w:r w:rsidR="0035255B">
          <w:rPr>
            <w:color w:val="000000"/>
          </w:rPr>
          <w:t xml:space="preserve"> (2017)</w:t>
        </w:r>
        <w:r w:rsidR="0035255B">
          <w:rPr>
            <w:color w:val="000000" w:themeColor="text1"/>
          </w:rPr>
          <w:t xml:space="preserve">. </w:t>
        </w:r>
      </w:ins>
      <w:r w:rsidR="008F19F9" w:rsidRPr="008F19F9">
        <w:rPr>
          <w:color w:val="000000" w:themeColor="text1"/>
        </w:rPr>
        <w:t>For all Bayesian models, posterior estimates were from multiple chains</w:t>
      </w:r>
      <w:r w:rsidR="005B228F">
        <w:rPr>
          <w:color w:val="000000" w:themeColor="text1"/>
        </w:rPr>
        <w:t>,</w:t>
      </w:r>
      <w:r w:rsidR="008F19F9" w:rsidRPr="008F19F9">
        <w:rPr>
          <w:color w:val="000000" w:themeColor="text1"/>
        </w:rPr>
        <w:t xml:space="preserve"> and </w:t>
      </w:r>
      <w:r w:rsidR="00C03246">
        <w:rPr>
          <w:color w:val="000000" w:themeColor="text1"/>
        </w:rPr>
        <w:t xml:space="preserve">we </w:t>
      </w:r>
      <w:r w:rsidR="008F19F9" w:rsidRPr="008F19F9">
        <w:rPr>
          <w:color w:val="000000" w:themeColor="text1"/>
        </w:rPr>
        <w:t>present posterior means and their 95% credible intervals.</w:t>
      </w:r>
      <w:ins w:id="118" w:author="Kris.Wild" w:date="2023-04-10T11:36:00Z">
        <w:r w:rsidR="007F15D4">
          <w:rPr>
            <w:color w:val="000000" w:themeColor="text1"/>
          </w:rPr>
          <w:t xml:space="preserve"> </w:t>
        </w:r>
      </w:ins>
      <w:del w:id="119" w:author="Kris.Wild" w:date="2023-04-10T11:42:00Z">
        <w:r w:rsidR="008F19F9" w:rsidRPr="008F19F9" w:rsidDel="0085741E">
          <w:rPr>
            <w:color w:val="000000" w:themeColor="text1"/>
          </w:rPr>
          <w:delText xml:space="preserve"> </w:delText>
        </w:r>
      </w:del>
      <w:r w:rsidR="00C03246" w:rsidRPr="008F19F9">
        <w:rPr>
          <w:color w:val="000000" w:themeColor="text1"/>
        </w:rPr>
        <w:t>To</w:t>
      </w:r>
      <w:r w:rsidR="008F19F9" w:rsidRPr="008F19F9">
        <w:rPr>
          <w:color w:val="000000" w:themeColor="text1"/>
        </w:rPr>
        <w:t xml:space="preserve"> test for the </w:t>
      </w:r>
      <w:r w:rsidR="00EB26ED">
        <w:rPr>
          <w:color w:val="000000" w:themeColor="text1"/>
        </w:rPr>
        <w:t>L</w:t>
      </w:r>
      <w:r w:rsidR="008F19F9" w:rsidRPr="008F19F9">
        <w:rPr>
          <w:color w:val="000000" w:themeColor="text1"/>
        </w:rPr>
        <w:t xml:space="preserve">ike </w:t>
      </w:r>
      <w:r w:rsidR="00EB26ED">
        <w:rPr>
          <w:color w:val="000000" w:themeColor="text1"/>
        </w:rPr>
        <w:t>G</w:t>
      </w:r>
      <w:r w:rsidR="008F19F9" w:rsidRPr="008F19F9">
        <w:rPr>
          <w:color w:val="000000" w:themeColor="text1"/>
        </w:rPr>
        <w:t xml:space="preserve">enotype (genotype - sex-reversed) or </w:t>
      </w:r>
      <w:r w:rsidR="00EB26ED">
        <w:rPr>
          <w:color w:val="000000" w:themeColor="text1"/>
        </w:rPr>
        <w:t>L</w:t>
      </w:r>
      <w:r w:rsidR="008F19F9" w:rsidRPr="008F19F9">
        <w:rPr>
          <w:color w:val="000000" w:themeColor="text1"/>
        </w:rPr>
        <w:t xml:space="preserve">ike </w:t>
      </w:r>
      <w:r w:rsidR="00EB26ED">
        <w:rPr>
          <w:color w:val="000000" w:themeColor="text1"/>
        </w:rPr>
        <w:t>P</w:t>
      </w:r>
      <w:r w:rsidR="008F19F9" w:rsidRPr="008F19F9">
        <w:rPr>
          <w:color w:val="000000" w:themeColor="text1"/>
        </w:rPr>
        <w:t xml:space="preserve">henotype (phenotype - sex-reversed) </w:t>
      </w:r>
      <w:r w:rsidR="00EB26ED">
        <w:rPr>
          <w:color w:val="000000" w:themeColor="text1"/>
        </w:rPr>
        <w:t xml:space="preserve">framework </w:t>
      </w:r>
      <w:r w:rsidR="008F19F9" w:rsidRPr="008F19F9">
        <w:rPr>
          <w:color w:val="000000" w:themeColor="text1"/>
        </w:rPr>
        <w:t>for each species, contrasts were calculated by subtracting the posterior distributions of each sex</w:t>
      </w:r>
      <w:r w:rsidR="00C16888">
        <w:rPr>
          <w:color w:val="000000" w:themeColor="text1"/>
        </w:rPr>
        <w:t xml:space="preserve"> class</w:t>
      </w:r>
      <w:r w:rsidR="008F19F9" w:rsidRPr="008F19F9">
        <w:rPr>
          <w:color w:val="000000" w:themeColor="text1"/>
        </w:rPr>
        <w:t xml:space="preserve">. To test if the magnitude of these differences varied </w:t>
      </w:r>
      <w:r w:rsidR="008F19F9"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5AF3B135" w14:textId="028AA2BD"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3CB460E8"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20"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21" w:author="Kris.Wild" w:date="2023-04-06T15:11:00Z">
        <w:r w:rsidR="00697D2E" w:rsidRPr="00EF77E5" w:rsidDel="00E92EC2">
          <w:rPr>
            <w:color w:val="000000" w:themeColor="text1"/>
            <w:shd w:val="clear" w:color="auto" w:fill="FFFFFF"/>
            <w:lang w:val="en-US"/>
          </w:rPr>
          <w:delText xml:space="preserve">that </w:delText>
        </w:r>
      </w:del>
      <w:ins w:id="122"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23" w:author="Kris.Wild" w:date="2023-04-06T15:12:00Z">
        <w:r w:rsidR="006F3F30" w:rsidDel="00E92EC2">
          <w:rPr>
            <w:color w:val="000000" w:themeColor="text1"/>
            <w:shd w:val="clear" w:color="auto" w:fill="FFFFFF"/>
            <w:lang w:val="en-US"/>
          </w:rPr>
          <w:delText xml:space="preserve">by </w:delText>
        </w:r>
      </w:del>
      <w:proofErr w:type="gramStart"/>
      <w:ins w:id="124"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25" w:author="Kris.Wild" w:date="2023-04-06T15:18:00Z">
        <w:r w:rsidR="00040EDC">
          <w:rPr>
            <w:color w:val="000000" w:themeColor="text1"/>
            <w:shd w:val="clear" w:color="auto" w:fill="FFFFFF"/>
            <w:lang w:val="en-US"/>
          </w:rPr>
          <w:t>mass-specific metabolic rate that</w:t>
        </w:r>
      </w:ins>
      <w:del w:id="126" w:author="Kris.Wild" w:date="2023-04-06T15:17:00Z">
        <w:r w:rsidR="00697D2E" w:rsidRPr="00EF77E5" w:rsidDel="00040EDC">
          <w:rPr>
            <w:color w:val="000000" w:themeColor="text1"/>
            <w:shd w:val="clear" w:color="auto" w:fill="FFFFFF"/>
            <w:lang w:val="en-US"/>
          </w:rPr>
          <w:delText xml:space="preserve">scaling </w:delText>
        </w:r>
      </w:del>
      <w:ins w:id="127" w:author="Kris.Wild" w:date="2023-04-06T15:13:00Z">
        <w:r w:rsidR="00E92EC2">
          <w:rPr>
            <w:color w:val="000000" w:themeColor="text1"/>
            <w:shd w:val="clear" w:color="auto" w:fill="FFFFFF"/>
            <w:lang w:val="en-US"/>
          </w:rPr>
          <w:t xml:space="preserve"> </w:t>
        </w:r>
      </w:ins>
      <w:del w:id="128"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2A; Table S</w:t>
      </w:r>
      <w:r w:rsidR="00636134">
        <w:rPr>
          <w:color w:val="000000" w:themeColor="text1"/>
          <w:shd w:val="clear" w:color="auto" w:fill="FFFFFF"/>
          <w:lang w:val="en-US"/>
        </w:rPr>
        <w:t>3</w:t>
      </w:r>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580AC196"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29"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30" w:author="Kris.Wild" w:date="2023-04-06T15:09:00Z">
        <w:r w:rsidR="006F3F30" w:rsidDel="00E92EC2">
          <w:rPr>
            <w:color w:val="000000" w:themeColor="text1"/>
            <w:shd w:val="clear" w:color="auto" w:fill="FFFFFF"/>
            <w:lang w:val="en-US"/>
          </w:rPr>
          <w:delText xml:space="preserve">that </w:delText>
        </w:r>
      </w:del>
      <w:ins w:id="131"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32" w:author="Kris.Wild" w:date="2023-04-06T15:12:00Z">
        <w:r w:rsidR="006F3F30" w:rsidDel="00E92EC2">
          <w:rPr>
            <w:color w:val="000000" w:themeColor="text1"/>
            <w:shd w:val="clear" w:color="auto" w:fill="FFFFFF"/>
            <w:lang w:val="en-US"/>
          </w:rPr>
          <w:delText xml:space="preserve">by </w:delText>
        </w:r>
      </w:del>
      <w:proofErr w:type="gramStart"/>
      <w:ins w:id="133"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lastRenderedPageBreak/>
        <w:t xml:space="preserve">2C). Sex-reversed female </w:t>
      </w:r>
      <w:r w:rsidRPr="009F1551">
        <w:rPr>
          <w:i/>
          <w:iCs/>
          <w:color w:val="000000" w:themeColor="text1"/>
          <w:shd w:val="clear" w:color="auto" w:fill="FFFFFF"/>
          <w:lang w:val="en-US"/>
        </w:rPr>
        <w:t>P. vitticeps</w:t>
      </w:r>
      <w:r w:rsidRPr="00EF77E5">
        <w:rPr>
          <w:color w:val="000000" w:themeColor="text1"/>
          <w:shd w:val="clear" w:color="auto" w:fill="FFFFFF"/>
          <w:lang w:val="en-US"/>
        </w:rPr>
        <w:t xml:space="preserve"> (</w:t>
      </w:r>
      <w:r w:rsidR="00D9334F">
        <w:rPr>
          <w:color w:val="000000" w:themeColor="text1"/>
          <w:shd w:val="clear" w:color="auto" w:fill="FFFFFF"/>
          <w:lang w:val="en-US"/>
        </w:rPr>
        <w:t>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had a </w:t>
      </w:r>
      <w:ins w:id="134" w:author="Kris.Wild" w:date="2023-04-06T15:19:00Z">
        <w:r w:rsidR="00040EDC">
          <w:rPr>
            <w:color w:val="000000" w:themeColor="text1"/>
            <w:shd w:val="clear" w:color="auto" w:fill="FFFFFF"/>
            <w:lang w:val="en-US"/>
          </w:rPr>
          <w:t xml:space="preserve">mass-specific metabolic rate that </w:t>
        </w:r>
      </w:ins>
      <w:del w:id="135" w:author="Kris.Wild" w:date="2023-04-06T15:19:00Z">
        <w:r w:rsidRPr="00EF77E5" w:rsidDel="00040EDC">
          <w:rPr>
            <w:color w:val="000000" w:themeColor="text1"/>
            <w:shd w:val="clear" w:color="auto" w:fill="FFFFFF"/>
            <w:lang w:val="en-US"/>
          </w:rPr>
          <w:delText xml:space="preserve">scaling relationship that </w:delText>
        </w:r>
      </w:del>
      <w:r w:rsidRPr="00EF77E5">
        <w:rPr>
          <w:color w:val="000000" w:themeColor="text1"/>
          <w:shd w:val="clear" w:color="auto" w:fill="FFFFFF"/>
          <w:lang w:val="en-US"/>
        </w:rPr>
        <w:t xml:space="preserve">was overall higher </w:t>
      </w:r>
      <w:r w:rsidR="009F17FF">
        <w:rPr>
          <w:color w:val="000000" w:themeColor="text1"/>
          <w:shd w:val="clear" w:color="auto" w:fill="FFFFFF"/>
          <w:lang w:val="en-US"/>
        </w:rPr>
        <w:t>than</w:t>
      </w:r>
      <w:r w:rsidRPr="00EF77E5">
        <w:rPr>
          <w:color w:val="000000" w:themeColor="text1"/>
          <w:shd w:val="clear" w:color="auto" w:fill="FFFFFF"/>
          <w:lang w:val="en-US"/>
        </w:rPr>
        <w:t xml:space="preserve"> their genotypic counterparts (male ZZ - </w:t>
      </w:r>
      <w:r w:rsidR="00D9334F">
        <w:rPr>
          <w:color w:val="000000" w:themeColor="text1"/>
          <w:shd w:val="clear" w:color="auto" w:fill="FFFFFF"/>
          <w:lang w:val="en-US"/>
        </w:rPr>
        <w:t>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w:t>
      </w:r>
      <w:proofErr w:type="spellStart"/>
      <w:r w:rsidRPr="00EF77E5">
        <w:rPr>
          <w:color w:val="000000" w:themeColor="text1"/>
          <w:shd w:val="clear" w:color="auto" w:fill="FFFFFF"/>
          <w:lang w:val="en-US"/>
        </w:rPr>
        <w:t>pMCMC</w:t>
      </w:r>
      <w:proofErr w:type="spellEnd"/>
      <w:r w:rsidRPr="00EF77E5">
        <w:rPr>
          <w:color w:val="000000" w:themeColor="text1"/>
          <w:shd w:val="clear" w:color="auto" w:fill="FFFFFF"/>
          <w:lang w:val="en-US"/>
        </w:rPr>
        <w:t xml:space="preserve"> </w:t>
      </w:r>
      <w:r w:rsidR="00495FA6">
        <w:rPr>
          <w:color w:val="000000" w:themeColor="text1"/>
          <w:shd w:val="clear" w:color="auto" w:fill="FFFFFF"/>
          <w:lang w:val="en-US"/>
        </w:rPr>
        <w:t>&lt; 0.01</w:t>
      </w:r>
      <w:r w:rsidRPr="00EF77E5">
        <w:rPr>
          <w:color w:val="000000" w:themeColor="text1"/>
          <w:shd w:val="clear" w:color="auto" w:fill="FFFFFF"/>
          <w:lang w:val="en-US"/>
        </w:rPr>
        <w:t>), but lower t</w:t>
      </w:r>
      <w:r w:rsidR="009F17FF">
        <w:rPr>
          <w:color w:val="000000" w:themeColor="text1"/>
          <w:shd w:val="clear" w:color="auto" w:fill="FFFFFF"/>
          <w:lang w:val="en-US"/>
        </w:rPr>
        <w:t>han</w:t>
      </w:r>
      <w:r w:rsidRPr="00EF77E5">
        <w:rPr>
          <w:color w:val="000000" w:themeColor="text1"/>
          <w:shd w:val="clear" w:color="auto" w:fill="FFFFFF"/>
          <w:lang w:val="en-US"/>
        </w:rPr>
        <w:t xml:space="preserve"> their phenotypic counterparts (female ZW - </w:t>
      </w:r>
      <w:r w:rsidR="00D9334F">
        <w:rPr>
          <w:color w:val="000000" w:themeColor="text1"/>
          <w:shd w:val="clear" w:color="auto" w:fill="FFFFFF"/>
          <w:lang w:val="en-US"/>
        </w:rPr>
        <w:t>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w:t>
      </w:r>
      <w:proofErr w:type="spellStart"/>
      <w:r w:rsidRPr="00EF77E5">
        <w:rPr>
          <w:color w:val="000000" w:themeColor="text1"/>
          <w:shd w:val="clear" w:color="auto" w:fill="FFFFFF"/>
          <w:lang w:val="en-US"/>
        </w:rPr>
        <w:t>pMCMC</w:t>
      </w:r>
      <w:proofErr w:type="spellEnd"/>
      <w:r w:rsidRPr="00EF77E5">
        <w:rPr>
          <w:color w:val="000000" w:themeColor="text1"/>
          <w:shd w:val="clear" w:color="auto" w:fill="FFFFFF"/>
          <w:lang w:val="en-US"/>
        </w:rPr>
        <w:t xml:space="preserve"> = 0.04; Table </w:t>
      </w:r>
      <w:r w:rsidR="00AB15A3">
        <w:rPr>
          <w:color w:val="000000" w:themeColor="text1"/>
          <w:shd w:val="clear" w:color="auto" w:fill="FFFFFF"/>
          <w:lang w:val="en-US"/>
        </w:rPr>
        <w:t>3</w:t>
      </w:r>
      <w:r w:rsidRPr="00EF77E5">
        <w:rPr>
          <w:color w:val="000000" w:themeColor="text1"/>
          <w:shd w:val="clear" w:color="auto" w:fill="FFFFFF"/>
          <w:lang w:val="en-US"/>
        </w:rPr>
        <w:t xml:space="preserve">). </w:t>
      </w:r>
      <w:r w:rsidR="000C7BFB">
        <w:rPr>
          <w:color w:val="000000" w:themeColor="text1"/>
          <w:shd w:val="clear" w:color="auto" w:fill="FFFFFF"/>
          <w:lang w:val="en-US"/>
        </w:rPr>
        <w:t xml:space="preserve">As </w:t>
      </w:r>
      <w:r w:rsidR="000C7BFB" w:rsidRPr="00EF77E5">
        <w:rPr>
          <w:color w:val="000000" w:themeColor="text1"/>
          <w:shd w:val="clear" w:color="auto" w:fill="FFFFFF"/>
          <w:lang w:val="en-US"/>
        </w:rPr>
        <w:t>fe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000C7BFB" w:rsidRPr="00EF77E5">
        <w:rPr>
          <w:color w:val="000000" w:themeColor="text1"/>
          <w:shd w:val="clear" w:color="auto" w:fill="FFFFFF"/>
          <w:lang w:val="en-US"/>
        </w:rPr>
        <w:t xml:space="preserve"> ZZ </w:t>
      </w:r>
      <w:r w:rsidR="000C7BFB">
        <w:rPr>
          <w:color w:val="000000" w:themeColor="text1"/>
          <w:shd w:val="clear" w:color="auto" w:fill="FFFFFF"/>
          <w:lang w:val="en-US"/>
        </w:rPr>
        <w:t xml:space="preserve">got larger, the mass scaling relationship of metabolism was </w:t>
      </w:r>
      <w:r w:rsidR="00592A61">
        <w:rPr>
          <w:color w:val="000000" w:themeColor="text1"/>
          <w:shd w:val="clear" w:color="auto" w:fill="FFFFFF"/>
          <w:lang w:val="en-US"/>
        </w:rPr>
        <w:t xml:space="preserve">more like </w:t>
      </w:r>
      <w:proofErr w:type="spellStart"/>
      <w:r w:rsidR="00592A61">
        <w:rPr>
          <w:color w:val="000000" w:themeColor="text1"/>
          <w:shd w:val="clear" w:color="auto" w:fill="FFFFFF"/>
          <w:lang w:val="en-US"/>
        </w:rPr>
        <w:t>ZZmales</w:t>
      </w:r>
      <w:proofErr w:type="spellEnd"/>
      <w:r w:rsidR="00592A61">
        <w:rPr>
          <w:color w:val="000000" w:themeColor="text1"/>
          <w:shd w:val="clear" w:color="auto" w:fill="FFFFFF"/>
          <w:lang w:val="en-US"/>
        </w:rPr>
        <w:t xml:space="preserve"> than ZW females</w:t>
      </w:r>
      <w:r w:rsidR="000C7BFB">
        <w:rPr>
          <w:color w:val="000000" w:themeColor="text1"/>
          <w:shd w:val="clear" w:color="auto" w:fill="FFFFFF"/>
          <w:lang w:val="en-US"/>
        </w:rPr>
        <w:t xml:space="preserve"> (Fig. 2D). </w:t>
      </w:r>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FCA0376" w14:textId="0B376CF5"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h and survival</w:t>
      </w:r>
    </w:p>
    <w:p w14:paraId="44EA0BE6" w14:textId="3BC57858"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S</w:t>
      </w:r>
      <w:r w:rsidR="00636134">
        <w:rPr>
          <w:color w:val="000000" w:themeColor="text1"/>
          <w:shd w:val="clear" w:color="auto" w:fill="FFFFFF"/>
          <w:lang w:val="en-US"/>
        </w:rPr>
        <w:t>6</w:t>
      </w:r>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76548759" w14:textId="13CD4558"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398BEB8" w:rsidR="00944319" w:rsidRPr="00DE27BA" w:rsidRDefault="00AE3565" w:rsidP="00A146D7">
      <w:pPr>
        <w:contextualSpacing/>
        <w:rPr>
          <w:color w:val="000000" w:themeColor="text1"/>
        </w:rPr>
      </w:pPr>
      <w:r w:rsidRPr="0035255B">
        <w:t>In this study, we examined two species with different modes of sex-reversal to test whether metabolic, growth, and survival differed for sex-reversed individuals and how these individuals compare to their phenotypic or genotypic sex.</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136" w:author="Kris.Wild" w:date="2023-04-12T09:18:00Z">
        <w:r w:rsidR="0035255B">
          <w:t xml:space="preserve">H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137" w:author="Kris.Wild" w:date="2023-04-12T09:18:00Z">
        <w:r w:rsidR="00EB26ED" w:rsidRPr="0035255B" w:rsidDel="0035255B">
          <w:rPr>
            <w:color w:val="000000" w:themeColor="text1"/>
          </w:rPr>
          <w:delText xml:space="preserve">prediction </w:delText>
        </w:r>
      </w:del>
      <w:ins w:id="138"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139" w:author="Kris.Wild" w:date="2023-04-11T10:49:00Z">
        <w:r w:rsidR="00CF50C6" w:rsidRPr="0035255B">
          <w:rPr>
            <w:color w:val="000000" w:themeColor="text1"/>
            <w:shd w:val="clear" w:color="auto" w:fill="FFFFFF"/>
          </w:rPr>
          <w:t>Toge</w:t>
        </w:r>
      </w:ins>
      <w:ins w:id="140" w:author="Kris.Wild" w:date="2023-04-11T10:50:00Z">
        <w:r w:rsidR="00CF50C6" w:rsidRPr="0035255B">
          <w:rPr>
            <w:color w:val="000000" w:themeColor="text1"/>
            <w:shd w:val="clear" w:color="auto" w:fill="FFFFFF"/>
          </w:rPr>
          <w:t>ther this</w:t>
        </w:r>
      </w:ins>
      <w:ins w:id="141" w:author="Kris.Wild" w:date="2023-04-11T10:48:00Z">
        <w:r w:rsidR="00CF50C6" w:rsidRPr="0035255B">
          <w:rPr>
            <w:color w:val="000000" w:themeColor="text1"/>
            <w:shd w:val="clear" w:color="auto" w:fill="FFFFFF"/>
          </w:rPr>
          <w:t xml:space="preserve"> suggests </w:t>
        </w:r>
      </w:ins>
      <w:ins w:id="142" w:author="Kris.Wild" w:date="2023-04-11T10:47:00Z">
        <w:r w:rsidR="00CF50C6" w:rsidRPr="0035255B">
          <w:rPr>
            <w:color w:val="000000" w:themeColor="text1"/>
            <w:shd w:val="clear" w:color="auto" w:fill="FFFFFF"/>
          </w:rPr>
          <w:t xml:space="preserve">traits </w:t>
        </w:r>
      </w:ins>
      <w:ins w:id="143" w:author="Kris.Wild" w:date="2023-04-11T10:46:00Z">
        <w:r w:rsidR="00CF50C6" w:rsidRPr="0035255B">
          <w:rPr>
            <w:color w:val="000000" w:themeColor="text1"/>
            <w:shd w:val="clear" w:color="auto" w:fill="FFFFFF"/>
          </w:rPr>
          <w:t xml:space="preserve">associated with energy use and growth </w:t>
        </w:r>
      </w:ins>
      <w:ins w:id="144" w:author="Kris.Wild" w:date="2023-04-11T11:06:00Z">
        <w:r w:rsidR="00CB25B1" w:rsidRPr="0035255B">
          <w:rPr>
            <w:color w:val="000000" w:themeColor="text1"/>
            <w:shd w:val="clear" w:color="auto" w:fill="FFFFFF"/>
          </w:rPr>
          <w:t>may</w:t>
        </w:r>
      </w:ins>
      <w:ins w:id="145" w:author="Kris.Wild" w:date="2023-04-11T10:46:00Z">
        <w:r w:rsidR="00CF50C6" w:rsidRPr="0035255B">
          <w:rPr>
            <w:color w:val="000000" w:themeColor="text1"/>
            <w:shd w:val="clear" w:color="auto" w:fill="FFFFFF"/>
          </w:rPr>
          <w:t xml:space="preserve"> not </w:t>
        </w:r>
      </w:ins>
      <w:ins w:id="146" w:author="Kris.Wild" w:date="2023-04-12T09:17:00Z">
        <w:r w:rsidR="0035255B">
          <w:rPr>
            <w:color w:val="000000" w:themeColor="text1"/>
            <w:shd w:val="clear" w:color="auto" w:fill="FFFFFF"/>
          </w:rPr>
          <w:t xml:space="preserve">be </w:t>
        </w:r>
      </w:ins>
      <w:ins w:id="147" w:author="Kris.Wild" w:date="2023-04-11T10:46:00Z">
        <w:r w:rsidR="00CF50C6" w:rsidRPr="0035255B">
          <w:rPr>
            <w:color w:val="000000" w:themeColor="text1"/>
            <w:shd w:val="clear" w:color="auto" w:fill="FFFFFF"/>
          </w:rPr>
          <w:t>particularly strongly tied to genes on the sex chromosomes</w:t>
        </w:r>
      </w:ins>
      <w:ins w:id="148" w:author="Kris.Wild" w:date="2023-04-11T11:06:00Z">
        <w:r w:rsidR="00CB25B1" w:rsidRPr="0035255B">
          <w:rPr>
            <w:color w:val="000000" w:themeColor="text1"/>
            <w:shd w:val="clear" w:color="auto" w:fill="FFFFFF"/>
          </w:rPr>
          <w:t>,</w:t>
        </w:r>
      </w:ins>
      <w:ins w:id="149" w:author="Kris.Wild" w:date="2023-04-11T10:46:00Z">
        <w:r w:rsidR="00CF50C6" w:rsidRPr="0035255B">
          <w:rPr>
            <w:color w:val="000000" w:themeColor="text1"/>
            <w:shd w:val="clear" w:color="auto" w:fill="FFFFFF"/>
          </w:rPr>
          <w:t xml:space="preserve"> </w:t>
        </w:r>
      </w:ins>
      <w:ins w:id="150" w:author="Kris.Wild" w:date="2023-04-11T10:48:00Z">
        <w:r w:rsidR="00CF50C6" w:rsidRPr="0035255B">
          <w:rPr>
            <w:color w:val="000000" w:themeColor="text1"/>
            <w:shd w:val="clear" w:color="auto" w:fill="FFFFFF"/>
          </w:rPr>
          <w:t xml:space="preserve">and </w:t>
        </w:r>
      </w:ins>
      <w:ins w:id="151" w:author="Kris.Wild" w:date="2023-04-11T11:12:00Z">
        <w:r w:rsidR="00CB25B1" w:rsidRPr="0035255B">
          <w:rPr>
            <w:color w:val="000000" w:themeColor="text1"/>
            <w:shd w:val="clear" w:color="auto" w:fill="FFFFFF"/>
          </w:rPr>
          <w:t>other mechanisms</w:t>
        </w:r>
      </w:ins>
      <w:ins w:id="152" w:author="Kris.Wild" w:date="2023-04-12T09:17:00Z">
        <w:r w:rsidR="0035255B">
          <w:rPr>
            <w:color w:val="000000" w:themeColor="text1"/>
            <w:shd w:val="clear" w:color="auto" w:fill="FFFFFF"/>
          </w:rPr>
          <w:t>,</w:t>
        </w:r>
      </w:ins>
      <w:ins w:id="153" w:author="Kris.Wild" w:date="2023-04-11T11:12:00Z">
        <w:r w:rsidR="00CB25B1" w:rsidRPr="0035255B">
          <w:rPr>
            <w:color w:val="000000" w:themeColor="text1"/>
            <w:shd w:val="clear" w:color="auto" w:fill="FFFFFF"/>
          </w:rPr>
          <w:t xml:space="preserve"> such as </w:t>
        </w:r>
      </w:ins>
      <w:ins w:id="154" w:author="Kris.Wild" w:date="2023-04-11T10:50:00Z">
        <w:r w:rsidR="00CF50C6" w:rsidRPr="0035255B">
          <w:rPr>
            <w:color w:val="000000" w:themeColor="text1"/>
            <w:shd w:val="clear" w:color="auto" w:fill="FFFFFF"/>
          </w:rPr>
          <w:t xml:space="preserve">hormonal </w:t>
        </w:r>
      </w:ins>
      <w:ins w:id="155" w:author="Kris.Wild" w:date="2023-04-11T10:52:00Z">
        <w:r w:rsidR="00CF50C6" w:rsidRPr="0035255B">
          <w:rPr>
            <w:color w:val="000000" w:themeColor="text1"/>
            <w:shd w:val="clear" w:color="auto" w:fill="FFFFFF"/>
          </w:rPr>
          <w:t>pathways</w:t>
        </w:r>
      </w:ins>
      <w:ins w:id="156" w:author="Kris.Wild" w:date="2023-04-12T09:17:00Z">
        <w:r w:rsidR="0035255B">
          <w:rPr>
            <w:color w:val="000000" w:themeColor="text1"/>
            <w:shd w:val="clear" w:color="auto" w:fill="FFFFFF"/>
          </w:rPr>
          <w:t>,</w:t>
        </w:r>
      </w:ins>
      <w:ins w:id="157" w:author="Kris.Wild" w:date="2023-04-11T10:50:00Z">
        <w:r w:rsidR="00CF50C6" w:rsidRPr="0035255B">
          <w:rPr>
            <w:color w:val="000000" w:themeColor="text1"/>
            <w:shd w:val="clear" w:color="auto" w:fill="FFFFFF"/>
          </w:rPr>
          <w:t xml:space="preserve"> may explain </w:t>
        </w:r>
      </w:ins>
      <w:ins w:id="158" w:author="Kris.Wild" w:date="2023-04-11T11:12:00Z">
        <w:r w:rsidR="00212E9C" w:rsidRPr="0035255B">
          <w:rPr>
            <w:color w:val="000000" w:themeColor="text1"/>
            <w:shd w:val="clear" w:color="auto" w:fill="FFFFFF"/>
          </w:rPr>
          <w:t>the</w:t>
        </w:r>
      </w:ins>
      <w:ins w:id="159" w:author="Kris.Wild" w:date="2023-04-11T10:51:00Z">
        <w:r w:rsidR="00CF50C6" w:rsidRPr="0035255B">
          <w:rPr>
            <w:color w:val="000000" w:themeColor="text1"/>
            <w:shd w:val="clear" w:color="auto" w:fill="FFFFFF"/>
          </w:rPr>
          <w:t xml:space="preserve"> stronger signal for </w:t>
        </w:r>
      </w:ins>
      <w:ins w:id="160" w:author="Kris.Wild" w:date="2023-04-11T10:50:00Z">
        <w:r w:rsidR="00CF50C6" w:rsidRPr="0035255B">
          <w:rPr>
            <w:color w:val="000000" w:themeColor="text1"/>
            <w:shd w:val="clear" w:color="auto" w:fill="FFFFFF"/>
          </w:rPr>
          <w:t xml:space="preserve">phenotypic </w:t>
        </w:r>
      </w:ins>
      <w:ins w:id="161" w:author="Kris.Wild" w:date="2023-04-11T10:51:00Z">
        <w:r w:rsidR="00CF50C6" w:rsidRPr="0035255B">
          <w:rPr>
            <w:color w:val="000000" w:themeColor="text1"/>
            <w:shd w:val="clear" w:color="auto" w:fill="FFFFFF"/>
          </w:rPr>
          <w:t>sex differences (</w:t>
        </w:r>
      </w:ins>
      <w:ins w:id="162"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163"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164" w:author="Kris.Wild" w:date="2023-04-11T10:53:00Z">
        <w:r w:rsidR="00406052" w:rsidRPr="0035255B">
          <w:rPr>
            <w:color w:val="000000" w:themeColor="text1"/>
            <w:shd w:val="clear" w:color="auto" w:fill="FFFFFF"/>
          </w:rPr>
          <w:t xml:space="preserve">. </w:t>
        </w:r>
      </w:ins>
      <w:del w:id="165"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166"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166"/>
          <w:del w:id="167" w:author="Kris.Wild" w:date="2023-04-11T10:52:00Z">
            <w:r w:rsidR="00EB4892" w:rsidRPr="0035255B" w:rsidDel="00CF50C6">
              <w:rPr>
                <w:color w:val="000000"/>
                <w:lang w:val="en-GB"/>
              </w:rPr>
              <w:delText>(Geffroy, 2022)</w:delText>
            </w:r>
          </w:del>
          <w:customXmlDelRangeStart w:id="168" w:author="Kris.Wild" w:date="2023-04-11T10:52:00Z"/>
        </w:sdtContent>
      </w:sdt>
      <w:customXmlDelRangeEnd w:id="168"/>
      <w:del w:id="169"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r w:rsidR="0031578B" w:rsidRPr="0035255B">
        <w:rPr>
          <w:color w:val="000000" w:themeColor="text1"/>
        </w:rPr>
        <w:t>If</w:t>
      </w:r>
      <w:r w:rsidR="001D7EB5" w:rsidRPr="0035255B">
        <w:rPr>
          <w:color w:val="000000" w:themeColor="text1"/>
        </w:rPr>
        <w:t xml:space="preserve"> </w:t>
      </w:r>
      <w:r w:rsidR="00DE27BA" w:rsidRPr="0035255B">
        <w:rPr>
          <w:color w:val="000000" w:themeColor="text1"/>
        </w:rPr>
        <w:t>these patterns occur in adult individuals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500C48B0" w:rsidR="00B233F1" w:rsidRPr="00A25A54" w:rsidRDefault="0031578B" w:rsidP="00A146D7">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In both GSD systems in this study, concordant females had higher mass scaling relationships in 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170" w:author="Kris.Wild" w:date="2023-04-11T10:53:00Z">
        <w:r w:rsidRPr="005E4AC5" w:rsidDel="00406052">
          <w:rPr>
            <w:color w:val="000000" w:themeColor="text1"/>
            <w:highlight w:val="yellow"/>
            <w:rPrChange w:id="171" w:author="Kris.Wild" w:date="2023-04-12T09:19:00Z">
              <w:rPr>
                <w:color w:val="000000" w:themeColor="text1"/>
              </w:rPr>
            </w:rPrChange>
          </w:rPr>
          <w:delText>I</w:delText>
        </w:r>
        <w:r w:rsidR="00B233F1" w:rsidRPr="005E4AC5" w:rsidDel="00406052">
          <w:rPr>
            <w:color w:val="000000" w:themeColor="text1"/>
            <w:highlight w:val="yellow"/>
            <w:rPrChange w:id="172" w:author="Kris.Wild" w:date="2023-04-12T09:19:00Z">
              <w:rPr>
                <w:color w:val="000000" w:themeColor="text1"/>
              </w:rPr>
            </w:rPrChange>
          </w:rPr>
          <w:delText xml:space="preserve">n </w:delText>
        </w:r>
      </w:del>
      <w:ins w:id="173" w:author="Kris.Wild" w:date="2023-04-12T09:21:00Z">
        <w:r w:rsidR="005E4AC5">
          <w:rPr>
            <w:color w:val="000000" w:themeColor="text1"/>
          </w:rPr>
          <w:t>In</w:t>
        </w:r>
      </w:ins>
      <w:ins w:id="174" w:author="Kris.Wild" w:date="2023-04-11T10:53:00Z">
        <w:r w:rsidR="00406052">
          <w:rPr>
            <w:color w:val="000000" w:themeColor="text1"/>
          </w:rPr>
          <w:t xml:space="preserve"> </w:t>
        </w:r>
      </w:ins>
      <w:r w:rsidR="00B233F1">
        <w:rPr>
          <w:color w:val="000000" w:themeColor="text1"/>
        </w:rPr>
        <w:t>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and appear to be more like concordant males (male ZZ; Fig. 2D). </w:t>
      </w:r>
      <w:ins w:id="175" w:author="Kris.Wild" w:date="2023-04-11T09:35:00Z">
        <w:r w:rsidR="00C604E1" w:rsidRPr="0065490A">
          <w:rPr>
            <w:color w:val="000000" w:themeColor="text1"/>
            <w:rPrChange w:id="176" w:author="Kris.Wild" w:date="2023-04-11T12:09:00Z">
              <w:rPr>
                <w:color w:val="000000" w:themeColor="text1"/>
                <w:highlight w:val="yellow"/>
              </w:rPr>
            </w:rPrChange>
          </w:rPr>
          <w:t xml:space="preserve">If all other aspects of the energy budget are the same, </w:t>
        </w:r>
      </w:ins>
      <w:ins w:id="177" w:author="Kris.Wild" w:date="2023-04-11T15:17:00Z">
        <w:r w:rsidR="0026591D">
          <w:rPr>
            <w:color w:val="000000" w:themeColor="text1"/>
          </w:rPr>
          <w:t xml:space="preserve">a similar sized </w:t>
        </w:r>
      </w:ins>
      <w:ins w:id="178" w:author="Kris.Wild" w:date="2023-04-11T09:35:00Z">
        <w:r w:rsidR="00C604E1" w:rsidRPr="0065490A">
          <w:rPr>
            <w:color w:val="000000" w:themeColor="text1"/>
            <w:rPrChange w:id="179" w:author="Kris.Wild" w:date="2023-04-11T12:09:00Z">
              <w:rPr>
                <w:color w:val="000000" w:themeColor="text1"/>
                <w:highlight w:val="yellow"/>
              </w:rPr>
            </w:rPrChange>
          </w:rPr>
          <w:t>female</w:t>
        </w:r>
        <w:r w:rsidR="00C604E1" w:rsidRPr="0065490A">
          <w:rPr>
            <w:color w:val="000000" w:themeColor="text1"/>
            <w:vertAlign w:val="subscript"/>
            <w:rPrChange w:id="180" w:author="Kris.Wild" w:date="2023-04-11T12:09:00Z">
              <w:rPr>
                <w:color w:val="000000" w:themeColor="text1"/>
                <w:highlight w:val="yellow"/>
                <w:vertAlign w:val="subscript"/>
              </w:rPr>
            </w:rPrChange>
          </w:rPr>
          <w:t xml:space="preserve">SR </w:t>
        </w:r>
        <w:r w:rsidR="00C604E1" w:rsidRPr="0065490A">
          <w:rPr>
            <w:color w:val="000000" w:themeColor="text1"/>
            <w:rPrChange w:id="181" w:author="Kris.Wild" w:date="2023-04-11T12:09:00Z">
              <w:rPr>
                <w:color w:val="000000" w:themeColor="text1"/>
                <w:highlight w:val="yellow"/>
              </w:rPr>
            </w:rPrChange>
          </w:rPr>
          <w:t>ZZ would have more residual energy than female ZW to allocate to</w:t>
        </w:r>
      </w:ins>
      <w:ins w:id="182" w:author="Kris.Wild" w:date="2023-04-11T09:38:00Z">
        <w:r w:rsidR="00C604E1" w:rsidRPr="0065490A">
          <w:rPr>
            <w:color w:val="000000" w:themeColor="text1"/>
            <w:rPrChange w:id="183" w:author="Kris.Wild" w:date="2023-04-11T12:09:00Z">
              <w:rPr>
                <w:color w:val="000000" w:themeColor="text1"/>
                <w:highlight w:val="yellow"/>
              </w:rPr>
            </w:rPrChange>
          </w:rPr>
          <w:t>wards</w:t>
        </w:r>
      </w:ins>
      <w:ins w:id="184" w:author="Kris.Wild" w:date="2023-04-11T09:35:00Z">
        <w:r w:rsidR="00C604E1" w:rsidRPr="0065490A">
          <w:rPr>
            <w:color w:val="000000" w:themeColor="text1"/>
            <w:rPrChange w:id="185" w:author="Kris.Wild" w:date="2023-04-11T12:09:00Z">
              <w:rPr>
                <w:color w:val="000000" w:themeColor="text1"/>
                <w:highlight w:val="yellow"/>
              </w:rPr>
            </w:rPrChange>
          </w:rPr>
          <w:t xml:space="preserve"> maintenance and growth after resting metabolic costs have been paid. </w:t>
        </w:r>
      </w:ins>
      <w:r w:rsidR="00B233F1" w:rsidRPr="0065490A">
        <w:rPr>
          <w:color w:val="000000" w:themeColor="text1"/>
        </w:rPr>
        <w:t>This surplus in energy reserves for female</w:t>
      </w:r>
      <w:r w:rsidR="00B233F1" w:rsidRPr="0065490A">
        <w:rPr>
          <w:color w:val="000000" w:themeColor="text1"/>
          <w:vertAlign w:val="subscript"/>
        </w:rPr>
        <w:t>SR</w:t>
      </w:r>
      <w:r w:rsidR="00B233F1" w:rsidRPr="0065490A">
        <w:rPr>
          <w:color w:val="000000" w:themeColor="text1"/>
        </w:rPr>
        <w:t xml:space="preserve"> ZZ may explain </w:t>
      </w:r>
      <w:r w:rsidR="00B233F1" w:rsidRPr="0065490A">
        <w:rPr>
          <w:color w:val="000000" w:themeColor="text1"/>
        </w:rPr>
        <w:lastRenderedPageBreak/>
        <w:t>why adult 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 xml:space="preserve">P. vitticeps </w:t>
      </w:r>
      <w:r w:rsidR="00B233F1" w:rsidRPr="0065490A">
        <w:rPr>
          <w:color w:val="000000" w:themeColor="text1"/>
        </w:rPr>
        <w:t xml:space="preserve">are </w:t>
      </w:r>
      <w:del w:id="186" w:author="Kris.Wild" w:date="2023-04-11T09:34:00Z">
        <w:r w:rsidR="00B233F1" w:rsidRPr="0065490A" w:rsidDel="00C604E1">
          <w:rPr>
            <w:color w:val="000000" w:themeColor="text1"/>
          </w:rPr>
          <w:delText xml:space="preserve">more </w:delText>
        </w:r>
      </w:del>
      <w:del w:id="187" w:author="Kris.Wild" w:date="2023-04-11T09:32:00Z">
        <w:r w:rsidR="00B233F1" w:rsidRPr="0065490A" w:rsidDel="00C604E1">
          <w:rPr>
            <w:color w:val="000000" w:themeColor="text1"/>
          </w:rPr>
          <w:delText xml:space="preserve">active, aggressive, and </w:delText>
        </w:r>
      </w:del>
      <w:r w:rsidR="00B233F1" w:rsidRPr="0065490A">
        <w:rPr>
          <w:color w:val="000000" w:themeColor="text1"/>
        </w:rPr>
        <w:t>larger</w:t>
      </w:r>
      <w:ins w:id="188" w:author="Kris.Wild" w:date="2023-04-11T12:08:00Z">
        <w:r w:rsidR="0065490A" w:rsidRPr="0065490A">
          <w:rPr>
            <w:color w:val="000000" w:themeColor="text1"/>
            <w:rPrChange w:id="189" w:author="Kris.Wild" w:date="2023-04-11T12:09:00Z">
              <w:rPr>
                <w:color w:val="000000" w:themeColor="text1"/>
                <w:highlight w:val="yellow"/>
              </w:rPr>
            </w:rPrChange>
          </w:rPr>
          <w:t xml:space="preserve"> like males</w:t>
        </w:r>
      </w:ins>
      <w:r w:rsidR="00B233F1" w:rsidRPr="0065490A">
        <w:rPr>
          <w:color w:val="000000" w:themeColor="text1"/>
        </w:rPr>
        <w:t xml:space="preserve"> </w:t>
      </w:r>
      <w:del w:id="190" w:author="Kris.Wild" w:date="2023-04-11T09:37:00Z">
        <w:r w:rsidR="00B233F1" w:rsidRPr="0065490A" w:rsidDel="00C604E1">
          <w:rPr>
            <w:color w:val="000000" w:themeColor="text1"/>
          </w:rPr>
          <w:delText xml:space="preserve">than female ZW </w:delText>
        </w:r>
      </w:del>
      <w:ins w:id="191" w:author="Kris.Wild" w:date="2023-04-11T09:34:00Z">
        <w:r w:rsidR="00C604E1" w:rsidRPr="0065490A">
          <w:rPr>
            <w:color w:val="000000" w:themeColor="text1"/>
            <w:rPrChange w:id="192" w:author="Kris.Wild" w:date="2023-04-11T12:09:00Z">
              <w:rPr>
                <w:color w:val="000000" w:themeColor="text1"/>
                <w:highlight w:val="yellow"/>
              </w:rPr>
            </w:rPrChange>
          </w:rPr>
          <w:t xml:space="preserve">and more fecund </w:t>
        </w:r>
      </w:ins>
      <w:ins w:id="193" w:author="Kris.Wild" w:date="2023-04-11T09:37:00Z">
        <w:r w:rsidR="00C604E1" w:rsidRPr="0065490A">
          <w:rPr>
            <w:color w:val="000000" w:themeColor="text1"/>
            <w:rPrChange w:id="194" w:author="Kris.Wild" w:date="2023-04-11T12:09:00Z">
              <w:rPr>
                <w:color w:val="000000" w:themeColor="text1"/>
                <w:highlight w:val="yellow"/>
              </w:rPr>
            </w:rPrChange>
          </w:rPr>
          <w:t xml:space="preserve">than female ZW </w:t>
        </w:r>
      </w:ins>
      <w:ins w:id="195" w:author="Kris.Wild" w:date="2023-04-11T09:44:00Z">
        <w:r w:rsidR="006706A4" w:rsidRPr="0065490A">
          <w:rPr>
            <w:color w:val="000000" w:themeColor="text1"/>
            <w:rPrChange w:id="196" w:author="Kris.Wild" w:date="2023-04-11T12:09:00Z">
              <w:rPr>
                <w:color w:val="000000" w:themeColor="text1"/>
                <w:highlight w:val="yellow"/>
              </w:rPr>
            </w:rPrChange>
          </w:rPr>
          <w:t xml:space="preserve">in laboratory conditions </w:t>
        </w:r>
      </w:ins>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197" w:author="Kris.Wild" w:date="2023-04-11T12:09:00Z">
                <w:rPr/>
              </w:rPrChange>
            </w:rPr>
            <w:t>(Holleley et al., 2015</w:t>
          </w:r>
          <w:del w:id="198" w:author="Kris.Wild" w:date="2023-04-11T09:32:00Z">
            <w:r w:rsidR="00EB4892" w:rsidRPr="0065490A" w:rsidDel="00C604E1">
              <w:rPr>
                <w:color w:val="000000"/>
              </w:rPr>
              <w:delText>; Li et al., 2016</w:delText>
            </w:r>
          </w:del>
          <w:r w:rsidR="00EB4892" w:rsidRPr="0065490A">
            <w:rPr>
              <w:color w:val="000000"/>
            </w:rPr>
            <w:t>)</w:t>
          </w:r>
        </w:sdtContent>
      </w:sdt>
      <w:del w:id="199" w:author="Kris.Wild" w:date="2023-04-11T09:35:00Z">
        <w:r w:rsidR="00B233F1" w:rsidRPr="0065490A" w:rsidDel="00C604E1">
          <w:rPr>
            <w:color w:val="000000" w:themeColor="text1"/>
          </w:rPr>
          <w:delText xml:space="preserve">. </w:delText>
        </w:r>
      </w:del>
      <w:del w:id="200" w:author="Kris.Wild" w:date="2023-04-11T09:34:00Z">
        <w:r w:rsidR="00B233F1" w:rsidRPr="0065490A" w:rsidDel="00C604E1">
          <w:rPr>
            <w:color w:val="000000" w:themeColor="text1"/>
          </w:rPr>
          <w:delText xml:space="preserve">For example, </w:delText>
        </w:r>
      </w:del>
      <w:del w:id="201"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202"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203" w:author="Kris.Wild" w:date="2023-04-11T09:32:00Z">
        <w:r w:rsidR="00B233F1" w:rsidRPr="0065490A" w:rsidDel="00C604E1">
          <w:rPr>
            <w:color w:val="000000" w:themeColor="text1"/>
          </w:rPr>
          <w:delText xml:space="preserve">production </w:delText>
        </w:r>
      </w:del>
      <w:del w:id="204" w:author="Kris.Wild" w:date="2023-04-11T09:35:00Z">
        <w:r w:rsidR="00B233F1" w:rsidRPr="0065490A" w:rsidDel="00C604E1">
          <w:rPr>
            <w:color w:val="000000" w:themeColor="text1"/>
          </w:rPr>
          <w:delText xml:space="preserve">and </w:delText>
        </w:r>
      </w:del>
      <w:del w:id="205" w:author="Kris.Wild" w:date="2023-04-11T09:33:00Z">
        <w:r w:rsidR="00B233F1" w:rsidRPr="0065490A" w:rsidDel="00C604E1">
          <w:rPr>
            <w:color w:val="000000" w:themeColor="text1"/>
          </w:rPr>
          <w:delText xml:space="preserve">activity </w:delText>
        </w:r>
      </w:del>
      <w:del w:id="206"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207" w:author="Kris.Wild" w:date="2023-04-11T10:41:00Z">
        <w:r w:rsidR="00B233F1" w:rsidRPr="0065490A" w:rsidDel="005333B4">
          <w:rPr>
            <w:color w:val="000000" w:themeColor="text1"/>
          </w:rPr>
          <w:delText xml:space="preserve"> However,</w:delText>
        </w:r>
      </w:del>
      <w:ins w:id="208" w:author="Kris.Wild" w:date="2023-04-11T09:43:00Z">
        <w:r w:rsidR="006706A4" w:rsidRPr="0065490A">
          <w:rPr>
            <w:color w:val="000000" w:themeColor="text1"/>
            <w:rPrChange w:id="209" w:author="Kris.Wild" w:date="2023-04-11T12:09:00Z">
              <w:rPr>
                <w:color w:val="000000" w:themeColor="text1"/>
                <w:highlight w:val="yellow"/>
              </w:rPr>
            </w:rPrChange>
          </w:rPr>
          <w:t xml:space="preserve"> </w:t>
        </w:r>
      </w:ins>
      <w:ins w:id="210" w:author="Kris.Wild" w:date="2023-04-11T12:07:00Z">
        <w:r w:rsidR="0065490A" w:rsidRPr="0065490A">
          <w:rPr>
            <w:color w:val="000000" w:themeColor="text1"/>
            <w:rPrChange w:id="211" w:author="Kris.Wild" w:date="2023-04-11T12:09:00Z">
              <w:rPr>
                <w:color w:val="000000" w:themeColor="text1"/>
                <w:highlight w:val="yellow"/>
              </w:rPr>
            </w:rPrChange>
          </w:rPr>
          <w:t>However</w:t>
        </w:r>
      </w:ins>
      <w:ins w:id="212" w:author="Kris.Wild" w:date="2023-04-11T09:44:00Z">
        <w:r w:rsidR="006706A4" w:rsidRPr="0065490A">
          <w:rPr>
            <w:color w:val="000000" w:themeColor="text1"/>
            <w:rPrChange w:id="213" w:author="Kris.Wild" w:date="2023-04-11T12:09:00Z">
              <w:rPr>
                <w:color w:val="000000" w:themeColor="text1"/>
                <w:highlight w:val="yellow"/>
              </w:rPr>
            </w:rPrChange>
          </w:rPr>
          <w:t>,</w:t>
        </w:r>
      </w:ins>
      <w:ins w:id="214" w:author="Kris.Wild" w:date="2023-04-11T09:43:00Z">
        <w:r w:rsidR="006706A4" w:rsidRPr="0065490A">
          <w:rPr>
            <w:color w:val="000000" w:themeColor="text1"/>
            <w:rPrChange w:id="215" w:author="Kris.Wild" w:date="2023-04-11T12:09:00Z">
              <w:rPr>
                <w:color w:val="000000" w:themeColor="text1"/>
                <w:highlight w:val="yellow"/>
              </w:rPr>
            </w:rPrChange>
          </w:rPr>
          <w:t xml:space="preserve"> in nature, these</w:t>
        </w:r>
      </w:ins>
      <w:del w:id="216" w:author="Kris.Wild" w:date="2023-04-11T09:43:00Z">
        <w:r w:rsidR="00B233F1" w:rsidRPr="0065490A" w:rsidDel="006706A4">
          <w:rPr>
            <w:color w:val="000000" w:themeColor="text1"/>
          </w:rPr>
          <w:delText xml:space="preserve"> thes</w:delText>
        </w:r>
      </w:del>
      <w:ins w:id="217" w:author="Kris.Wild" w:date="2023-04-11T12:07:00Z">
        <w:r w:rsidR="0065490A" w:rsidRPr="0065490A">
          <w:rPr>
            <w:color w:val="000000" w:themeColor="text1"/>
            <w:rPrChange w:id="218" w:author="Kris.Wild" w:date="2023-04-11T12:09:00Z">
              <w:rPr>
                <w:color w:val="000000" w:themeColor="text1"/>
                <w:highlight w:val="yellow"/>
              </w:rPr>
            </w:rPrChange>
          </w:rPr>
          <w:t xml:space="preserve"> </w:t>
        </w:r>
      </w:ins>
      <w:del w:id="219" w:author="Kris.Wild" w:date="2023-04-11T09:43:00Z">
        <w:r w:rsidR="00B233F1" w:rsidRPr="0065490A" w:rsidDel="006706A4">
          <w:rPr>
            <w:color w:val="000000" w:themeColor="text1"/>
          </w:rPr>
          <w:delText>e</w:delText>
        </w:r>
      </w:del>
      <w:del w:id="220" w:author="Kris.Wild" w:date="2023-04-11T12:07:00Z">
        <w:r w:rsidR="00B233F1" w:rsidRPr="0065490A" w:rsidDel="0065490A">
          <w:rPr>
            <w:color w:val="000000" w:themeColor="text1"/>
          </w:rPr>
          <w:delText xml:space="preserve"> “male-like” </w:delText>
        </w:r>
      </w:del>
      <w:del w:id="221" w:author="Kris.Wild" w:date="2023-04-11T16:22:00Z">
        <w:r w:rsidR="00B233F1" w:rsidRPr="0065490A" w:rsidDel="00BC1987">
          <w:rPr>
            <w:color w:val="000000" w:themeColor="text1"/>
          </w:rPr>
          <w:delText>phenotypes</w:delText>
        </w:r>
      </w:del>
      <w:ins w:id="222" w:author="Kris.Wild" w:date="2023-04-11T16:22:00Z">
        <w:r w:rsidR="00BC1987">
          <w:rPr>
            <w:color w:val="000000" w:themeColor="text1"/>
          </w:rPr>
          <w:t>phenotypic differences</w:t>
        </w:r>
      </w:ins>
      <w:r w:rsidR="00B233F1" w:rsidRPr="0065490A">
        <w:rPr>
          <w:color w:val="000000" w:themeColor="text1"/>
        </w:rPr>
        <w:t xml:space="preserve"> may also </w:t>
      </w:r>
      <w:del w:id="223" w:author="Kris.Wild" w:date="2023-04-12T09:20:00Z">
        <w:r w:rsidR="00B233F1" w:rsidRPr="0065490A" w:rsidDel="005E4AC5">
          <w:rPr>
            <w:color w:val="000000" w:themeColor="text1"/>
          </w:rPr>
          <w:delText xml:space="preserve">be </w:delText>
        </w:r>
      </w:del>
      <w:del w:id="224" w:author="Kris.Wild" w:date="2023-04-11T09:44:00Z">
        <w:r w:rsidR="00B233F1" w:rsidRPr="0065490A" w:rsidDel="006706A4">
          <w:rPr>
            <w:color w:val="000000" w:themeColor="text1"/>
          </w:rPr>
          <w:delText>a selective disadvan</w:delText>
        </w:r>
      </w:del>
      <w:ins w:id="225" w:author="Kris.Wild" w:date="2023-04-12T09:20:00Z">
        <w:r w:rsidR="005E4AC5">
          <w:rPr>
            <w:color w:val="000000" w:themeColor="text1"/>
          </w:rPr>
          <w:t>not be realistic</w:t>
        </w:r>
      </w:ins>
      <w:del w:id="226" w:author="Kris.Wild" w:date="2023-04-11T09:44:00Z">
        <w:r w:rsidR="00B233F1" w:rsidRPr="0065490A" w:rsidDel="006706A4">
          <w:rPr>
            <w:color w:val="000000" w:themeColor="text1"/>
          </w:rPr>
          <w:delText>tage</w:delText>
        </w:r>
      </w:del>
      <w:r w:rsidR="00B233F1" w:rsidRPr="0065490A">
        <w:rPr>
          <w:color w:val="000000" w:themeColor="text1"/>
        </w:rPr>
        <w:t xml:space="preserve"> for female</w:t>
      </w:r>
      <w:r w:rsidR="00B233F1" w:rsidRPr="0065490A">
        <w:rPr>
          <w:color w:val="000000" w:themeColor="text1"/>
          <w:vertAlign w:val="subscript"/>
        </w:rPr>
        <w:t>SR</w:t>
      </w:r>
      <w:r w:rsidR="00B233F1" w:rsidRPr="0065490A">
        <w:rPr>
          <w:color w:val="000000" w:themeColor="text1"/>
        </w:rPr>
        <w:t xml:space="preserve"> ZZ in the wild because female</w:t>
      </w:r>
      <w:r w:rsidR="00B233F1" w:rsidRPr="0065490A">
        <w:rPr>
          <w:color w:val="000000" w:themeColor="text1"/>
          <w:vertAlign w:val="subscript"/>
        </w:rPr>
        <w:t>SR</w:t>
      </w:r>
      <w:r w:rsidR="00B233F1" w:rsidRPr="0065490A">
        <w:rPr>
          <w:color w:val="000000" w:themeColor="text1"/>
        </w:rPr>
        <w:t xml:space="preserve"> ZZ </w:t>
      </w:r>
      <w:ins w:id="227" w:author="Kris.Wild" w:date="2023-04-11T12:08:00Z">
        <w:r w:rsidR="0065490A" w:rsidRPr="0065490A">
          <w:rPr>
            <w:color w:val="000000" w:themeColor="text1"/>
            <w:rPrChange w:id="228" w:author="Kris.Wild" w:date="2023-04-11T12:09:00Z">
              <w:rPr>
                <w:color w:val="000000" w:themeColor="text1"/>
                <w:highlight w:val="yellow"/>
              </w:rPr>
            </w:rPrChange>
          </w:rPr>
          <w:t xml:space="preserve">have </w:t>
        </w:r>
      </w:ins>
      <w:del w:id="229" w:author="Kris.Wild" w:date="2023-04-11T09:45:00Z">
        <w:r w:rsidR="00B233F1" w:rsidRPr="0065490A" w:rsidDel="006706A4">
          <w:rPr>
            <w:color w:val="000000" w:themeColor="text1"/>
          </w:rPr>
          <w:delText xml:space="preserve">are known to have high mortality and </w:delText>
        </w:r>
      </w:del>
      <w:r w:rsidR="00B233F1" w:rsidRPr="0065490A">
        <w:rPr>
          <w:color w:val="000000" w:themeColor="text1"/>
        </w:rPr>
        <w:t>lower fecundity rates</w:t>
      </w:r>
      <w:ins w:id="230" w:author="Kris.Wild" w:date="2023-04-11T16:21:00Z">
        <w:r w:rsidR="001A01C8">
          <w:rPr>
            <w:color w:val="000000" w:themeColor="text1"/>
          </w:rPr>
          <w:t>,</w:t>
        </w:r>
      </w:ins>
      <w:r w:rsidR="00B233F1" w:rsidRPr="0065490A">
        <w:rPr>
          <w:color w:val="000000" w:themeColor="text1"/>
        </w:rPr>
        <w:t xml:space="preserve"> </w:t>
      </w:r>
      <w:del w:id="231" w:author="Kris.Wild" w:date="2023-04-11T12:08:00Z">
        <w:r w:rsidR="00B233F1" w:rsidRPr="0065490A" w:rsidDel="0065490A">
          <w:rPr>
            <w:color w:val="000000" w:themeColor="text1"/>
          </w:rPr>
          <w:delText>than female ZW</w:delText>
        </w:r>
      </w:del>
      <w:ins w:id="232" w:author="Kris.Wild" w:date="2023-04-11T09:45:00Z">
        <w:r w:rsidR="006706A4" w:rsidRPr="0065490A">
          <w:rPr>
            <w:color w:val="000000" w:themeColor="text1"/>
            <w:rPrChange w:id="233" w:author="Kris.Wild" w:date="2023-04-11T12:09:00Z">
              <w:rPr>
                <w:color w:val="000000" w:themeColor="text1"/>
                <w:highlight w:val="yellow"/>
              </w:rPr>
            </w:rPrChange>
          </w:rPr>
          <w:t>and there are no clear differences in morphology</w:t>
        </w:r>
      </w:ins>
      <w:ins w:id="234" w:author="Kris.Wild" w:date="2023-04-11T12:08:00Z">
        <w:r w:rsidR="0065490A" w:rsidRPr="0065490A">
          <w:rPr>
            <w:color w:val="000000" w:themeColor="text1"/>
            <w:rPrChange w:id="235" w:author="Kris.Wild" w:date="2023-04-11T12:09:00Z">
              <w:rPr>
                <w:color w:val="000000" w:themeColor="text1"/>
                <w:highlight w:val="yellow"/>
              </w:rPr>
            </w:rPrChange>
          </w:rPr>
          <w:t xml:space="preserve"> to female ZW</w:t>
        </w:r>
      </w:ins>
      <w:r w:rsidR="00B233F1" w:rsidRPr="0065490A">
        <w:rPr>
          <w:color w:val="000000" w:themeColor="text1"/>
        </w:rPr>
        <w:t xml:space="preserve"> </w:t>
      </w:r>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r w:rsidR="00EB4892" w:rsidRPr="0065490A">
            <w:rPr>
              <w:color w:val="000000"/>
              <w:rPrChange w:id="236" w:author="Kris.Wild" w:date="2023-04-11T12:09:00Z">
                <w:rPr/>
              </w:rPrChange>
            </w:rPr>
            <w:t>(Wild et al., 2022)</w:t>
          </w:r>
        </w:sdtContent>
      </w:sdt>
      <w:r w:rsidR="00B233F1" w:rsidRPr="0065490A">
        <w:rPr>
          <w:color w:val="000000" w:themeColor="text1"/>
        </w:rPr>
        <w:t>.</w:t>
      </w:r>
      <w:r w:rsidR="00B233F1" w:rsidRPr="00CC5BEB">
        <w:rPr>
          <w:color w:val="000000" w:themeColor="text1"/>
        </w:rPr>
        <w:t xml:space="preserve"> </w:t>
      </w:r>
      <w:r w:rsidR="00B233F1">
        <w:rPr>
          <w:color w:val="000000" w:themeColor="text1"/>
        </w:rPr>
        <w:t xml:space="preserve">Different </w:t>
      </w:r>
      <w:r w:rsidR="00B233F1" w:rsidRPr="00FF16AF">
        <w:t xml:space="preserve">strategies of energy allocation </w:t>
      </w:r>
      <w:ins w:id="237" w:author="Kris.Wild" w:date="2023-04-11T09:46:00Z">
        <w:r w:rsidR="006706A4">
          <w:t xml:space="preserve">in relation to resource </w:t>
        </w:r>
      </w:ins>
      <w:ins w:id="238" w:author="Kris.Wild" w:date="2023-04-11T09:52:00Z">
        <w:r w:rsidR="006706A4">
          <w:t>conditions</w:t>
        </w:r>
      </w:ins>
      <w:ins w:id="239" w:author="Kris.Wild" w:date="2023-04-11T09:53:00Z">
        <w:r w:rsidR="003F7E8E">
          <w:t>,</w:t>
        </w:r>
      </w:ins>
      <w:ins w:id="240" w:author="Kris.Wild" w:date="2023-04-11T12:09:00Z">
        <w:r w:rsidR="0065490A">
          <w:t xml:space="preserve"> i.e.</w:t>
        </w:r>
      </w:ins>
      <w:ins w:id="241" w:author="Kris.Wild" w:date="2023-04-11T09:53:00Z">
        <w:r w:rsidR="003F7E8E">
          <w:t xml:space="preserve"> </w:t>
        </w:r>
      </w:ins>
      <w:ins w:id="242" w:author="Kris.Wild" w:date="2023-04-11T09:52:00Z">
        <w:r w:rsidR="003F7E8E" w:rsidRPr="00851830">
          <w:rPr>
            <w:i/>
            <w:iCs/>
            <w:color w:val="000000" w:themeColor="text1"/>
          </w:rPr>
          <w:t>ad libitum</w:t>
        </w:r>
        <w:r w:rsidR="003F7E8E" w:rsidRPr="002756C0">
          <w:rPr>
            <w:color w:val="000000" w:themeColor="text1"/>
          </w:rPr>
          <w:t xml:space="preserve"> </w:t>
        </w:r>
        <w:r w:rsidR="003F7E8E">
          <w:rPr>
            <w:color w:val="000000" w:themeColor="text1"/>
          </w:rPr>
          <w:t xml:space="preserve">food </w:t>
        </w:r>
        <w:r w:rsidR="003F7E8E">
          <w:t xml:space="preserve">in </w:t>
        </w:r>
      </w:ins>
      <w:ins w:id="243" w:author="Kris.Wild" w:date="2023-04-11T12:10:00Z">
        <w:r w:rsidR="0065490A">
          <w:t xml:space="preserve">the </w:t>
        </w:r>
      </w:ins>
      <w:ins w:id="244" w:author="Kris.Wild" w:date="2023-04-11T09:47:00Z">
        <w:r w:rsidR="006706A4">
          <w:t>laboratory</w:t>
        </w:r>
      </w:ins>
      <w:ins w:id="245" w:author="Kris.Wild" w:date="2023-04-11T09:46:00Z">
        <w:r w:rsidR="006706A4">
          <w:t xml:space="preserve"> vs </w:t>
        </w:r>
      </w:ins>
      <w:ins w:id="246" w:author="Kris.Wild" w:date="2023-04-11T09:53:00Z">
        <w:r w:rsidR="003F7E8E">
          <w:t xml:space="preserve">stochastic </w:t>
        </w:r>
      </w:ins>
      <w:ins w:id="247" w:author="Kris.Wild" w:date="2023-04-11T09:46:00Z">
        <w:r w:rsidR="006706A4">
          <w:t>conditions</w:t>
        </w:r>
      </w:ins>
      <w:ins w:id="248" w:author="Kris.Wild" w:date="2023-04-11T09:53:00Z">
        <w:r w:rsidR="003F7E8E">
          <w:t xml:space="preserve"> in the field,</w:t>
        </w:r>
      </w:ins>
      <w:ins w:id="249" w:author="Kris.Wild" w:date="2023-04-11T09:46:00Z">
        <w:r w:rsidR="006706A4">
          <w:t xml:space="preserve"> </w:t>
        </w:r>
      </w:ins>
      <w:del w:id="250"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251" w:author="Kris.Wild" w:date="2023-04-11T11:08:00Z">
        <w:r w:rsidR="00B233F1" w:rsidDel="00CB25B1">
          <w:delText>across ontogeny</w:delText>
        </w:r>
        <w:r w:rsidR="00B233F1" w:rsidRPr="00FF16AF" w:rsidDel="00CB25B1">
          <w:delText xml:space="preserve"> </w:delText>
        </w:r>
      </w:del>
      <w:r w:rsidR="00B233F1" w:rsidRPr="00FF16AF">
        <w:t xml:space="preserve">may explain previously observed differences in </w:t>
      </w:r>
      <w:r w:rsidR="00B233F1" w:rsidRPr="00722C71">
        <w:rPr>
          <w:color w:val="000000" w:themeColor="text1"/>
        </w:rPr>
        <w:t xml:space="preserve">morphology </w:t>
      </w:r>
      <w:r w:rsidR="001D7EB5">
        <w:rPr>
          <w:color w:val="000000" w:themeColor="text1"/>
        </w:rPr>
        <w:t>and</w:t>
      </w:r>
      <w:r w:rsidR="00B233F1" w:rsidRPr="00722C71">
        <w:rPr>
          <w:color w:val="000000" w:themeColor="text1"/>
        </w:rPr>
        <w:t xml:space="preserve"> </w:t>
      </w:r>
      <w:del w:id="252" w:author="Kris.Wild" w:date="2023-04-11T09:47:00Z">
        <w:r w:rsidR="00B233F1" w:rsidRPr="00722C71" w:rsidDel="006706A4">
          <w:rPr>
            <w:color w:val="000000" w:themeColor="text1"/>
          </w:rPr>
          <w:delText xml:space="preserve">behaviours </w:delText>
        </w:r>
      </w:del>
      <w:ins w:id="253"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r w:rsidR="00B233F1">
        <w:rPr>
          <w:color w:val="000000" w:themeColor="text1"/>
        </w:rPr>
        <w:t>adults.</w:t>
      </w:r>
      <w:r w:rsidR="00B233F1" w:rsidRPr="002B5FD0">
        <w:rPr>
          <w:b/>
          <w:bCs/>
          <w:color w:val="000000" w:themeColor="text1"/>
        </w:rPr>
        <w:t xml:space="preserve"> </w:t>
      </w:r>
    </w:p>
    <w:p w14:paraId="473A1CFA" w14:textId="763D0247" w:rsidR="0024073E" w:rsidRDefault="004D769C" w:rsidP="00A146D7">
      <w:pPr>
        <w:ind w:firstLine="720"/>
        <w:contextualSpacing/>
        <w:rPr>
          <w:color w:val="000000" w:themeColor="text1"/>
        </w:rPr>
      </w:pPr>
      <w:del w:id="254" w:author="Kris.Wild" w:date="2023-04-11T12:18:00Z">
        <w:r w:rsidDel="0041102C">
          <w:rPr>
            <w:color w:val="000000" w:themeColor="text1"/>
          </w:rPr>
          <w:delText xml:space="preserve">The </w:delText>
        </w:r>
      </w:del>
      <w:ins w:id="255"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256"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257" w:author="Kris.Wild" w:date="2023-04-11T12:18:00Z">
        <w:r w:rsidDel="0041102C">
          <w:rPr>
            <w:color w:val="000000" w:themeColor="text1"/>
          </w:rPr>
          <w:delText>suggests that</w:delText>
        </w:r>
      </w:del>
      <w:ins w:id="258" w:author="Kris.Wild" w:date="2023-04-11T12:18:00Z">
        <w:r w:rsidR="0041102C">
          <w:rPr>
            <w:color w:val="000000" w:themeColor="text1"/>
          </w:rPr>
          <w:t>is</w:t>
        </w:r>
      </w:ins>
      <w:r>
        <w:rPr>
          <w:color w:val="000000" w:themeColor="text1"/>
        </w:rPr>
        <w:t xml:space="preserve"> </w:t>
      </w:r>
      <w:ins w:id="259" w:author="Kris.Wild" w:date="2023-04-11T12:19:00Z">
        <w:r w:rsidR="0041102C">
          <w:rPr>
            <w:color w:val="000000" w:themeColor="text1"/>
          </w:rPr>
          <w:t xml:space="preserve">there is </w:t>
        </w:r>
      </w:ins>
      <w:del w:id="260" w:author="Kris.Wild" w:date="2023-04-11T12:19:00Z">
        <w:r w:rsidR="005B228F" w:rsidDel="0041102C">
          <w:rPr>
            <w:color w:val="000000" w:themeColor="text1"/>
          </w:rPr>
          <w:delText xml:space="preserve">this </w:delText>
        </w:r>
      </w:del>
      <w:del w:id="261"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for sex-reversal </w:t>
      </w:r>
      <w:r>
        <w:rPr>
          <w:color w:val="000000" w:themeColor="text1"/>
        </w:rPr>
        <w:t>during early development</w:t>
      </w:r>
      <w:ins w:id="262" w:author="Kris.Wild" w:date="2023-04-11T12:19:00Z">
        <w:r w:rsidR="0041102C">
          <w:rPr>
            <w:color w:val="000000" w:themeColor="text1"/>
          </w:rPr>
          <w:t xml:space="preserve"> for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263"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264"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264"/>
          <w:del w:id="265" w:author="Kris.Wild" w:date="2023-04-11T12:19:00Z">
            <w:r w:rsidR="00EB4892" w:rsidRPr="00EB4892" w:rsidDel="0041102C">
              <w:rPr>
                <w:color w:val="000000"/>
              </w:rPr>
              <w:delText>(Angilletta, 2001; Sears, 2005)</w:delText>
            </w:r>
          </w:del>
          <w:customXmlDelRangeStart w:id="266" w:author="Kris.Wild" w:date="2023-04-11T12:19:00Z"/>
        </w:sdtContent>
      </w:sdt>
      <w:customXmlDelRangeEnd w:id="266"/>
      <w:del w:id="267" w:author="Kris.Wild" w:date="2023-04-11T12:19:00Z">
        <w:r w:rsidDel="0041102C">
          <w:rPr>
            <w:color w:val="000000" w:themeColor="text1"/>
          </w:rPr>
          <w:delText>. S</w:delText>
        </w:r>
      </w:del>
      <w:ins w:id="268"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269" w:author="Kris.Wild" w:date="2023-04-11T12:20:00Z">
        <w:r w:rsidR="0041102C">
          <w:rPr>
            <w:color w:val="000000" w:themeColor="text1"/>
          </w:rPr>
          <w:t>G</w:t>
        </w:r>
      </w:ins>
      <w:ins w:id="270" w:author="Kris.Wild" w:date="2023-04-11T12:19:00Z">
        <w:r w:rsidR="0041102C" w:rsidRPr="00DF747A">
          <w:rPr>
            <w:color w:val="000000" w:themeColor="text1"/>
          </w:rPr>
          <w:t xml:space="preserve">eographic range, habitat, 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271"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271"/>
          <w:ins w:id="272" w:author="Kris.Wild" w:date="2023-04-11T12:19:00Z">
            <w:r w:rsidR="0041102C" w:rsidRPr="00EB4892">
              <w:rPr>
                <w:color w:val="000000"/>
              </w:rPr>
              <w:t>(Angilletta, 2001; Sears, 2005)</w:t>
            </w:r>
          </w:ins>
          <w:customXmlInsRangeStart w:id="273" w:author="Kris.Wild" w:date="2023-04-11T12:19:00Z"/>
        </w:sdtContent>
      </w:sdt>
      <w:customXmlInsRangeEnd w:id="273"/>
      <w:ins w:id="274"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275"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276"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277"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278" w:author="Kris.Wild" w:date="2023-04-11T12:31:00Z">
        <w:r w:rsidDel="00873ED5">
          <w:rPr>
            <w:color w:val="000000" w:themeColor="text1"/>
          </w:rPr>
          <w:delText>2001</w:delText>
        </w:r>
      </w:del>
      <w:ins w:id="279"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280" w:author="Kris.Wild" w:date="2023-04-10T12:53:00Z">
        <w:r w:rsidR="000A2256">
          <w:rPr>
            <w:color w:val="000000" w:themeColor="text1"/>
            <w:lang w:val="en-GB"/>
          </w:rPr>
          <w:t xml:space="preserve">sex-specific </w:t>
        </w:r>
      </w:ins>
      <w:r>
        <w:rPr>
          <w:color w:val="000000" w:themeColor="text1"/>
          <w:lang w:val="en-GB"/>
        </w:rPr>
        <w:t xml:space="preserve">selection processes </w:t>
      </w:r>
      <w:del w:id="281"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39A4F4D0" w:rsidR="00F054CD" w:rsidRDefault="00DE27BA" w:rsidP="00B444C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282" w:author="Kris.Wild" w:date="2023-04-11T15:25:00Z">
        <w:r w:rsidR="00F054CD">
          <w:rPr>
            <w:color w:val="000000" w:themeColor="text1"/>
          </w:rPr>
          <w:t xml:space="preserve">, </w:t>
        </w:r>
      </w:ins>
      <w:del w:id="283" w:author="Kris.Wild" w:date="2023-04-11T15:25:00Z">
        <w:r w:rsidRPr="00EB151A" w:rsidDel="00F054CD">
          <w:rPr>
            <w:color w:val="000000" w:themeColor="text1"/>
          </w:rPr>
          <w:delText xml:space="preserve"> nor </w:delText>
        </w:r>
      </w:del>
      <w:r w:rsidRPr="00EB151A">
        <w:rPr>
          <w:color w:val="000000" w:themeColor="text1"/>
        </w:rPr>
        <w:t>climate</w:t>
      </w:r>
      <w:ins w:id="284" w:author="Kris.Wild" w:date="2023-04-11T15:25:00Z">
        <w:r w:rsidR="00F054CD">
          <w:rPr>
            <w:color w:val="000000" w:themeColor="text1"/>
          </w:rPr>
          <w:t>, nor behaviours</w:t>
        </w:r>
      </w:ins>
      <w:r w:rsidRPr="00EB151A">
        <w:rPr>
          <w:color w:val="000000" w:themeColor="text1"/>
        </w:rPr>
        <w:t xml:space="preserve"> </w:t>
      </w:r>
      <w:r>
        <w:rPr>
          <w:color w:val="000000" w:themeColor="text1"/>
        </w:rPr>
        <w:t>explain</w:t>
      </w:r>
      <w:del w:id="285"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286"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Resource availability is a limiting factor for many </w:t>
      </w:r>
      <w:r>
        <w:rPr>
          <w:color w:val="000000" w:themeColor="text1"/>
        </w:rPr>
        <w:t xml:space="preserve">adult </w:t>
      </w:r>
      <w:r w:rsidRPr="00EB151A">
        <w:rPr>
          <w:color w:val="000000" w:themeColor="text1"/>
        </w:rPr>
        <w:t>lizards in arid and semi-arid environments</w:t>
      </w:r>
      <w:r>
        <w:rPr>
          <w:color w:val="000000" w:themeColor="text1"/>
        </w:rPr>
        <w:t xml:space="preserve"> </w:t>
      </w:r>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r w:rsidR="00EB4892">
            <w:t>(Bradshaw, 1997; Congdon, 1989; Kearney &amp; Porter, 2004)</w:t>
          </w:r>
        </w:sdtContent>
      </w:sdt>
      <w:r>
        <w:rPr>
          <w:color w:val="000000" w:themeColor="text1"/>
          <w:vertAlign w:val="superscript"/>
        </w:rPr>
        <w:t xml:space="preserve"> </w:t>
      </w:r>
      <w:r w:rsidRPr="00EB151A">
        <w:rPr>
          <w:color w:val="000000" w:themeColor="text1"/>
        </w:rPr>
        <w:t xml:space="preserve">occupied by </w:t>
      </w:r>
      <w:r w:rsidRPr="00EB151A">
        <w:rPr>
          <w:i/>
          <w:iCs/>
          <w:color w:val="000000" w:themeColor="text1"/>
        </w:rPr>
        <w:t>P. vitticeps</w:t>
      </w:r>
      <w:r w:rsidRPr="00EB151A">
        <w:rPr>
          <w:color w:val="000000" w:themeColor="text1"/>
        </w:rPr>
        <w:t xml:space="preserve"> </w:t>
      </w:r>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r w:rsidR="00EB4892" w:rsidRPr="00EB4892">
            <w:rPr>
              <w:color w:val="000000"/>
            </w:rPr>
            <w:t>(Greer, 1989)</w:t>
          </w:r>
        </w:sdtContent>
      </w:sdt>
      <w:r>
        <w:rPr>
          <w:color w:val="000000" w:themeColor="text1"/>
        </w:rPr>
        <w:t>. Resource</w:t>
      </w:r>
      <w:r w:rsidRPr="00EB151A">
        <w:rPr>
          <w:color w:val="000000" w:themeColor="text1"/>
          <w:lang w:val="en-GB"/>
        </w:rPr>
        <w:t xml:space="preserve"> competition</w:t>
      </w:r>
      <w:r>
        <w:rPr>
          <w:color w:val="000000" w:themeColor="text1"/>
          <w:lang w:val="en-GB"/>
        </w:rPr>
        <w:t xml:space="preserve"> in </w:t>
      </w:r>
      <w:ins w:id="287" w:author="Kris.Wild" w:date="2023-04-11T15:34:00Z">
        <w:r w:rsidR="00AD6792">
          <w:rPr>
            <w:color w:val="000000" w:themeColor="text1"/>
            <w:lang w:val="en-GB"/>
          </w:rPr>
          <w:t>fluctuating</w:t>
        </w:r>
      </w:ins>
      <w:del w:id="288" w:author="Kris.Wild" w:date="2023-04-11T15:34:00Z">
        <w:r w:rsidDel="00AD6792">
          <w:rPr>
            <w:color w:val="000000" w:themeColor="text1"/>
            <w:lang w:val="en-GB"/>
          </w:rPr>
          <w:delText>these</w:delText>
        </w:r>
      </w:del>
      <w:del w:id="289" w:author="Kris.Wild" w:date="2023-04-11T15:35:00Z">
        <w:r w:rsidDel="00AD6792">
          <w:rPr>
            <w:color w:val="000000" w:themeColor="text1"/>
            <w:lang w:val="en-GB"/>
          </w:rPr>
          <w:delText xml:space="preserve"> </w:delText>
        </w:r>
      </w:del>
      <w:del w:id="290" w:author="Kris.Wild" w:date="2023-04-11T15:34:00Z">
        <w:r w:rsidDel="00AD6792">
          <w:rPr>
            <w:color w:val="000000" w:themeColor="text1"/>
            <w:lang w:val="en-GB"/>
          </w:rPr>
          <w:delText>systems</w:delText>
        </w:r>
        <w:r w:rsidRPr="00EB151A" w:rsidDel="00AD6792">
          <w:rPr>
            <w:color w:val="000000" w:themeColor="text1"/>
            <w:lang w:val="en-GB"/>
          </w:rPr>
          <w:delText xml:space="preserve"> </w:delText>
        </w:r>
      </w:del>
      <w:ins w:id="291" w:author="Kris.Wild" w:date="2023-04-11T15:35:00Z">
        <w:r w:rsidR="00AD6792">
          <w:rPr>
            <w:color w:val="000000" w:themeColor="text1"/>
            <w:lang w:val="en-GB"/>
          </w:rPr>
          <w:t xml:space="preserve"> systems </w:t>
        </w:r>
      </w:ins>
      <w:del w:id="292" w:author="Kris.Wild" w:date="2023-04-11T15:36:00Z">
        <w:r w:rsidRPr="00EB151A" w:rsidDel="00AD6792">
          <w:rPr>
            <w:color w:val="000000" w:themeColor="text1"/>
            <w:lang w:val="en-GB"/>
          </w:rPr>
          <w:delText>has</w:delText>
        </w:r>
      </w:del>
      <w:ins w:id="293" w:author="Kris.Wild" w:date="2023-04-11T15:36:00Z">
        <w:r w:rsidR="00AD6792">
          <w:rPr>
            <w:color w:val="000000" w:themeColor="text1"/>
            <w:lang w:val="en-GB"/>
          </w:rPr>
          <w:t>have</w:t>
        </w:r>
      </w:ins>
      <w:r w:rsidRPr="00EB151A">
        <w:rPr>
          <w:color w:val="000000" w:themeColor="text1"/>
          <w:lang w:val="en-GB"/>
        </w:rPr>
        <w:t xml:space="preserve"> been shown to drive selection towards lower metabolic rates when resources are </w:t>
      </w:r>
      <w:r w:rsidR="00241136">
        <w:rPr>
          <w:color w:val="000000" w:themeColor="text1"/>
          <w:lang w:val="en-GB"/>
        </w:rPr>
        <w:t>scarce</w:t>
      </w:r>
      <w:r w:rsidRPr="00EB151A">
        <w:rPr>
          <w:color w:val="000000" w:themeColor="text1"/>
          <w:lang w:val="en-GB"/>
        </w:rPr>
        <w:t xml:space="preserve"> and vice versa when resources are high</w:t>
      </w:r>
      <w:r w:rsidRPr="00EB151A">
        <w:rPr>
          <w:color w:val="000000" w:themeColor="text1"/>
          <w:vertAlign w:val="superscript"/>
          <w:lang w:val="en-GB"/>
        </w:rPr>
        <w:t xml:space="preserve"> </w:t>
      </w:r>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r w:rsidR="00EB4892">
            <w:t>(</w:t>
          </w:r>
          <w:proofErr w:type="spellStart"/>
          <w:r w:rsidR="00EB4892">
            <w:t>Arnqvist</w:t>
          </w:r>
          <w:proofErr w:type="spellEnd"/>
          <w:r w:rsidR="00EB4892">
            <w:t xml:space="preserve"> et al., 2022; Mueller &amp; Diamond, 2001)</w:t>
          </w:r>
        </w:sdtContent>
      </w:sdt>
      <w:ins w:id="294" w:author="Kris.Wild" w:date="2023-04-11T15:36:00Z">
        <w:r w:rsidR="00AD6792">
          <w:rPr>
            <w:color w:val="000000" w:themeColor="text1"/>
            <w:lang w:val="en-GB"/>
          </w:rPr>
          <w:t>.</w:t>
        </w:r>
      </w:ins>
      <w:del w:id="295" w:author="Kris.Wild" w:date="2023-04-11T15:34:00Z">
        <w:r w:rsidRPr="00EB151A" w:rsidDel="00AD6792">
          <w:rPr>
            <w:color w:val="000000" w:themeColor="text1"/>
            <w:lang w:val="en-GB"/>
          </w:rPr>
          <w:delText>.</w:delText>
        </w:r>
      </w:del>
      <w:r w:rsidRPr="00EB151A">
        <w:rPr>
          <w:color w:val="000000" w:themeColor="text1"/>
          <w:lang w:val="en-GB"/>
        </w:rPr>
        <w:t xml:space="preserve"> </w:t>
      </w:r>
      <w:r w:rsidRPr="00EB151A">
        <w:rPr>
          <w:color w:val="000000" w:themeColor="text1"/>
        </w:rPr>
        <w:t>The</w:t>
      </w:r>
      <w:r w:rsidRPr="00EB151A">
        <w:rPr>
          <w:i/>
          <w:iCs/>
          <w:color w:val="000000" w:themeColor="text1"/>
        </w:rPr>
        <w:t xml:space="preserve"> </w:t>
      </w:r>
      <w:r w:rsidRPr="00EB151A">
        <w:rPr>
          <w:color w:val="000000" w:themeColor="text1"/>
        </w:rPr>
        <w:t>unpredictable resource pulses (high rainfall events/high productivity</w:t>
      </w:r>
      <w:r w:rsidR="0024073E">
        <w:rPr>
          <w:color w:val="000000" w:themeColor="text1"/>
        </w:rPr>
        <w:t xml:space="preserve"> vs. drought/low productivity</w:t>
      </w:r>
      <w:r w:rsidRPr="00EB151A">
        <w:rPr>
          <w:color w:val="000000" w:themeColor="text1"/>
        </w:rPr>
        <w:t xml:space="preserve">) </w:t>
      </w:r>
      <w:del w:id="296" w:author="Kris.Wild" w:date="2023-04-11T15:36:00Z">
        <w:r w:rsidRPr="00EB151A" w:rsidDel="00AD6792">
          <w:rPr>
            <w:color w:val="000000" w:themeColor="text1"/>
          </w:rPr>
          <w:delText>of this region shape</w:delText>
        </w:r>
      </w:del>
      <w:ins w:id="297" w:author="Kris.Wild" w:date="2023-04-11T15:36:00Z">
        <w:r w:rsidR="00AD6792">
          <w:rPr>
            <w:color w:val="000000" w:themeColor="text1"/>
          </w:rPr>
          <w:t xml:space="preserve">in </w:t>
        </w:r>
      </w:ins>
      <w:ins w:id="298" w:author="Kris.Wild" w:date="2023-04-11T15:37:00Z">
        <w:r w:rsidR="00AD6792">
          <w:rPr>
            <w:color w:val="000000" w:themeColor="text1"/>
          </w:rPr>
          <w:t xml:space="preserve">arid or </w:t>
        </w:r>
      </w:ins>
      <w:ins w:id="299" w:author="Kris.Wild" w:date="2023-04-11T15:36:00Z">
        <w:r w:rsidR="00AD6792" w:rsidRPr="00EB151A">
          <w:rPr>
            <w:color w:val="000000" w:themeColor="text1"/>
          </w:rPr>
          <w:t>semi-arid environments</w:t>
        </w:r>
        <w:r w:rsidR="00AD6792">
          <w:rPr>
            <w:color w:val="000000" w:themeColor="text1"/>
          </w:rPr>
          <w:t xml:space="preserve"> shape</w:t>
        </w:r>
      </w:ins>
      <w:ins w:id="300" w:author="Kris.Wild" w:date="2023-04-11T14:53:00Z">
        <w:r w:rsidR="0043781E">
          <w:rPr>
            <w:color w:val="000000" w:themeColor="text1"/>
          </w:rPr>
          <w:t xml:space="preserve"> many</w:t>
        </w:r>
      </w:ins>
      <w:r w:rsidRPr="00EB151A">
        <w:rPr>
          <w:color w:val="000000" w:themeColor="text1"/>
        </w:rPr>
        <w:t xml:space="preserve"> demographic processes for other species </w:t>
      </w:r>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r w:rsidR="00EB4892">
            <w:t xml:space="preserve">(Kwok et al., 2016; </w:t>
          </w:r>
          <w:proofErr w:type="spellStart"/>
          <w:r w:rsidR="00EB4892">
            <w:t>Letnic</w:t>
          </w:r>
          <w:proofErr w:type="spellEnd"/>
          <w:r w:rsidR="00EB4892">
            <w:t xml:space="preserve"> &amp; Dickman, 2010; Noy-Meir, 1973)</w:t>
          </w:r>
        </w:sdtContent>
      </w:sdt>
      <w:r>
        <w:rPr>
          <w:color w:val="000000" w:themeColor="text1"/>
        </w:rPr>
        <w:t xml:space="preserve">. </w:t>
      </w:r>
      <w:ins w:id="301" w:author="Kris.Wild" w:date="2023-04-11T14:57:00Z">
        <w:r w:rsidR="0043781E">
          <w:rPr>
            <w:color w:val="000000" w:themeColor="text1"/>
          </w:rPr>
          <w:t xml:space="preserve">If </w:t>
        </w:r>
      </w:ins>
      <w:ins w:id="302" w:author="Kris.Wild" w:date="2023-04-11T14:58:00Z">
        <w:r w:rsidR="0043781E">
          <w:rPr>
            <w:color w:val="000000" w:themeColor="text1"/>
          </w:rPr>
          <w:t>lower mass-specific metabolic rate</w:t>
        </w:r>
      </w:ins>
      <w:ins w:id="303" w:author="Kris.Wild" w:date="2023-04-11T14:57:00Z">
        <w:r w:rsidR="0043781E">
          <w:rPr>
            <w:color w:val="000000" w:themeColor="text1"/>
          </w:rPr>
          <w:t xml:space="preserve"> persist</w:t>
        </w:r>
      </w:ins>
      <w:ins w:id="304" w:author="Kris.Wild" w:date="2023-04-11T14:58:00Z">
        <w:r w:rsidR="0043781E">
          <w:rPr>
            <w:color w:val="000000" w:themeColor="text1"/>
          </w:rPr>
          <w:t>s</w:t>
        </w:r>
      </w:ins>
      <w:ins w:id="305" w:author="Kris.Wild" w:date="2023-04-11T14:57:00Z">
        <w:r w:rsidR="0043781E">
          <w:rPr>
            <w:color w:val="000000" w:themeColor="text1"/>
          </w:rPr>
          <w:t xml:space="preserve"> in </w:t>
        </w:r>
        <w:r w:rsidR="0043781E" w:rsidRPr="00EB151A">
          <w:rPr>
            <w:color w:val="000000" w:themeColor="text1"/>
          </w:rPr>
          <w:t>female</w:t>
        </w:r>
        <w:r w:rsidR="0043781E" w:rsidRPr="00EB151A">
          <w:rPr>
            <w:color w:val="000000" w:themeColor="text1"/>
            <w:vertAlign w:val="subscript"/>
          </w:rPr>
          <w:t xml:space="preserve">SR </w:t>
        </w:r>
        <w:r w:rsidR="0043781E" w:rsidRPr="00EB151A">
          <w:rPr>
            <w:color w:val="000000" w:themeColor="text1"/>
          </w:rPr>
          <w:t>ZZ</w:t>
        </w:r>
        <w:r w:rsidR="0043781E">
          <w:rPr>
            <w:color w:val="000000" w:themeColor="text1"/>
          </w:rPr>
          <w:t xml:space="preserve"> as they </w:t>
        </w:r>
      </w:ins>
      <w:ins w:id="306" w:author="Kris.Wild" w:date="2023-04-11T15:23:00Z">
        <w:r w:rsidR="00F054CD">
          <w:rPr>
            <w:color w:val="000000" w:themeColor="text1"/>
          </w:rPr>
          <w:t>grow</w:t>
        </w:r>
      </w:ins>
      <w:ins w:id="307" w:author="Kris.Wild" w:date="2023-04-11T14:59:00Z">
        <w:r w:rsidR="0043781E">
          <w:rPr>
            <w:color w:val="000000" w:themeColor="text1"/>
          </w:rPr>
          <w:t>,</w:t>
        </w:r>
      </w:ins>
      <w:ins w:id="308" w:author="Kris.Wild" w:date="2023-04-11T15:00:00Z">
        <w:r w:rsidR="0043781E">
          <w:rPr>
            <w:color w:val="000000" w:themeColor="text1"/>
          </w:rPr>
          <w:t xml:space="preserve"> locations</w:t>
        </w:r>
      </w:ins>
      <w:ins w:id="309" w:author="Kris.Wild" w:date="2023-04-11T15:03:00Z">
        <w:r w:rsidR="00B444C9">
          <w:rPr>
            <w:color w:val="000000" w:themeColor="text1"/>
          </w:rPr>
          <w:t xml:space="preserve"> </w:t>
        </w:r>
      </w:ins>
      <w:ins w:id="310" w:author="Kris.Wild" w:date="2023-04-11T15:05:00Z">
        <w:r w:rsidR="00B444C9">
          <w:rPr>
            <w:color w:val="000000" w:themeColor="text1"/>
          </w:rPr>
          <w:t xml:space="preserve">that experience </w:t>
        </w:r>
      </w:ins>
      <w:ins w:id="311" w:author="Kris.Wild" w:date="2023-04-11T15:26:00Z">
        <w:r w:rsidR="00F054CD">
          <w:rPr>
            <w:color w:val="000000" w:themeColor="text1"/>
          </w:rPr>
          <w:t>stochastic</w:t>
        </w:r>
      </w:ins>
      <w:ins w:id="312" w:author="Kris.Wild" w:date="2023-04-11T15:05:00Z">
        <w:r w:rsidR="00B444C9">
          <w:rPr>
            <w:color w:val="000000" w:themeColor="text1"/>
          </w:rPr>
          <w:t xml:space="preserve"> </w:t>
        </w:r>
      </w:ins>
      <w:ins w:id="313" w:author="Kris.Wild" w:date="2023-04-11T15:24:00Z">
        <w:r w:rsidR="00F054CD">
          <w:rPr>
            <w:color w:val="000000" w:themeColor="text1"/>
          </w:rPr>
          <w:t>fluctuations</w:t>
        </w:r>
      </w:ins>
      <w:ins w:id="314" w:author="Kris.Wild" w:date="2023-04-11T15:05:00Z">
        <w:r w:rsidR="00B444C9">
          <w:rPr>
            <w:color w:val="000000" w:themeColor="text1"/>
          </w:rPr>
          <w:t xml:space="preserve"> in </w:t>
        </w:r>
      </w:ins>
      <w:ins w:id="315" w:author="Kris.Wild" w:date="2023-04-11T15:23:00Z">
        <w:r w:rsidR="00F054CD">
          <w:rPr>
            <w:color w:val="000000" w:themeColor="text1"/>
          </w:rPr>
          <w:t xml:space="preserve">resource </w:t>
        </w:r>
      </w:ins>
      <w:ins w:id="316" w:author="Kris.Wild" w:date="2023-04-11T15:26:00Z">
        <w:r w:rsidR="00F054CD">
          <w:rPr>
            <w:color w:val="000000" w:themeColor="text1"/>
          </w:rPr>
          <w:t>availability</w:t>
        </w:r>
      </w:ins>
      <w:ins w:id="317" w:author="Kris.Wild" w:date="2023-04-11T15:05:00Z">
        <w:r w:rsidR="00B444C9">
          <w:rPr>
            <w:color w:val="000000" w:themeColor="text1"/>
          </w:rPr>
          <w:t xml:space="preserve"> </w:t>
        </w:r>
      </w:ins>
      <w:ins w:id="318" w:author="Kris.Wild" w:date="2023-04-11T15:00:00Z">
        <w:r w:rsidR="0043781E">
          <w:rPr>
            <w:color w:val="000000" w:themeColor="text1"/>
          </w:rPr>
          <w:t>may allow these individuals to persist</w:t>
        </w:r>
      </w:ins>
      <w:ins w:id="319" w:author="Kris.Wild" w:date="2023-04-11T15:24:00Z">
        <w:r w:rsidR="00F054CD">
          <w:rPr>
            <w:color w:val="000000" w:themeColor="text1"/>
          </w:rPr>
          <w:t xml:space="preserve"> in low but subtle </w:t>
        </w:r>
      </w:ins>
      <w:ins w:id="320" w:author="Kris.Wild" w:date="2023-04-11T15:26:00Z">
        <w:r w:rsidR="00F054CD">
          <w:rPr>
            <w:color w:val="000000" w:themeColor="text1"/>
          </w:rPr>
          <w:t>frequencies</w:t>
        </w:r>
      </w:ins>
      <w:ins w:id="321" w:author="Kris.Wild" w:date="2023-04-11T15:00:00Z">
        <w:r w:rsidR="0043781E">
          <w:rPr>
            <w:color w:val="000000" w:themeColor="text1"/>
          </w:rPr>
          <w:t xml:space="preserve"> </w:t>
        </w:r>
      </w:ins>
      <w:del w:id="322" w:author="Kris.Wild" w:date="2023-04-11T14:57:00Z">
        <w:r w:rsidR="00241136" w:rsidDel="0043781E">
          <w:rPr>
            <w:color w:val="000000" w:themeColor="text1"/>
          </w:rPr>
          <w:delText>S</w:delText>
        </w:r>
      </w:del>
      <w:del w:id="323" w:author="Kris.Wild" w:date="2023-04-11T14:59:00Z">
        <w:r w:rsidR="00241136" w:rsidDel="0043781E">
          <w:rPr>
            <w:color w:val="000000" w:themeColor="text1"/>
          </w:rPr>
          <w:delText>election may favour</w:delText>
        </w:r>
        <w:r w:rsidRPr="00EB151A" w:rsidDel="0043781E">
          <w:rPr>
            <w:color w:val="000000" w:themeColor="text1"/>
          </w:rPr>
          <w:delText xml:space="preserve"> female</w:delText>
        </w:r>
        <w:r w:rsidRPr="00EB151A" w:rsidDel="0043781E">
          <w:rPr>
            <w:color w:val="000000" w:themeColor="text1"/>
            <w:vertAlign w:val="subscript"/>
          </w:rPr>
          <w:delText xml:space="preserve">SR </w:delText>
        </w:r>
        <w:r w:rsidRPr="00EB151A" w:rsidDel="0043781E">
          <w:rPr>
            <w:color w:val="000000" w:themeColor="text1"/>
          </w:rPr>
          <w:delText>ZZ when resources are limited</w:delText>
        </w:r>
        <w:r w:rsidDel="0043781E">
          <w:rPr>
            <w:color w:val="000000" w:themeColor="text1"/>
          </w:rPr>
          <w:delText>,</w:delText>
        </w:r>
        <w:r w:rsidRPr="00EB151A" w:rsidDel="0043781E">
          <w:rPr>
            <w:color w:val="000000" w:themeColor="text1"/>
          </w:rPr>
          <w:delText xml:space="preserve"> </w:delText>
        </w:r>
      </w:del>
      <w:del w:id="324" w:author="Kris.Wild" w:date="2023-04-11T15:01:00Z">
        <w:r w:rsidRPr="00EB151A" w:rsidDel="00B444C9">
          <w:rPr>
            <w:color w:val="000000" w:themeColor="text1"/>
          </w:rPr>
          <w:delText xml:space="preserve">pushing the species along a physiologically constrained path </w:delText>
        </w:r>
      </w:del>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r w:rsidR="00EB4892">
            <w:t xml:space="preserve">(Burton et al., 2011; </w:t>
          </w:r>
          <w:proofErr w:type="spellStart"/>
          <w:r w:rsidR="00EB4892">
            <w:t>Ricklefs</w:t>
          </w:r>
          <w:proofErr w:type="spellEnd"/>
          <w:r w:rsidR="00EB4892">
            <w:t xml:space="preserve"> &amp; </w:t>
          </w:r>
          <w:proofErr w:type="spellStart"/>
          <w:r w:rsidR="00EB4892">
            <w:t>Wikelski</w:t>
          </w:r>
          <w:proofErr w:type="spellEnd"/>
          <w:r w:rsidR="00EB4892">
            <w:t>, 2002)</w:t>
          </w:r>
        </w:sdtContent>
      </w:sdt>
      <w:del w:id="325" w:author="Kris.Wild" w:date="2023-04-11T14:55:00Z">
        <w:r w:rsidDel="0043781E">
          <w:rPr>
            <w:color w:val="000000" w:themeColor="text1"/>
          </w:rPr>
          <w:delText xml:space="preserve">. </w:delText>
        </w:r>
      </w:del>
      <w:del w:id="326" w:author="Kris.Wild" w:date="2023-04-11T14:56:00Z">
        <w:r w:rsidDel="0043781E">
          <w:rPr>
            <w:color w:val="000000" w:themeColor="text1"/>
          </w:rPr>
          <w:delText xml:space="preserve">Low energy requirements documented in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 xml:space="preserve">hatchlings may provide a competitive advantage during </w:delText>
        </w:r>
        <w:r w:rsidR="0024073E" w:rsidDel="0043781E">
          <w:rPr>
            <w:color w:val="000000" w:themeColor="text1"/>
          </w:rPr>
          <w:delText>drought conditions</w:delText>
        </w:r>
        <w:r w:rsidR="00241136" w:rsidDel="0043781E">
          <w:rPr>
            <w:color w:val="000000" w:themeColor="text1"/>
          </w:rPr>
          <w:delText>, allowing</w:delText>
        </w:r>
        <w:r w:rsidDel="0043781E">
          <w:rPr>
            <w:color w:val="000000" w:themeColor="text1"/>
          </w:rPr>
          <w:delText xml:space="preserve">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to persist within populations tha</w:delText>
        </w:r>
      </w:del>
      <w:del w:id="327" w:author="Kris.Wild" w:date="2023-04-11T14:57:00Z">
        <w:r w:rsidDel="0043781E">
          <w:rPr>
            <w:color w:val="000000" w:themeColor="text1"/>
          </w:rPr>
          <w:delText xml:space="preserve">t experience </w:delText>
        </w:r>
        <w:r w:rsidR="00212C00" w:rsidDel="0043781E">
          <w:rPr>
            <w:color w:val="000000" w:themeColor="text1"/>
          </w:rPr>
          <w:delText xml:space="preserve">unpredictable </w:delText>
        </w:r>
        <w:r w:rsidDel="0043781E">
          <w:rPr>
            <w:color w:val="000000" w:themeColor="text1"/>
          </w:rPr>
          <w:delText>stochastic environmental changes</w:delText>
        </w:r>
      </w:del>
      <w:r>
        <w:rPr>
          <w:color w:val="000000" w:themeColor="text1"/>
        </w:rPr>
        <w:t xml:space="preserve">. </w:t>
      </w:r>
      <w:del w:id="328" w:author="Kris.Wild" w:date="2023-04-11T15:06:00Z">
        <w:r w:rsidRPr="00EB151A" w:rsidDel="00B444C9">
          <w:rPr>
            <w:color w:val="000000" w:themeColor="text1"/>
          </w:rPr>
          <w:delText xml:space="preserve">The </w:delText>
        </w:r>
      </w:del>
      <w:ins w:id="329" w:author="Kris.Wild" w:date="2023-04-11T15:06:00Z">
        <w:r w:rsidR="00B444C9">
          <w:rPr>
            <w:color w:val="000000" w:themeColor="text1"/>
          </w:rPr>
          <w:t>Further attention is needed to invest</w:t>
        </w:r>
      </w:ins>
      <w:ins w:id="330" w:author="Kris.Wild" w:date="2023-04-11T15:07:00Z">
        <w:r w:rsidR="00B444C9">
          <w:rPr>
            <w:color w:val="000000" w:themeColor="text1"/>
          </w:rPr>
          <w:t xml:space="preserve">igate </w:t>
        </w:r>
      </w:ins>
      <w:ins w:id="331" w:author="Kris.Wild" w:date="2023-04-11T15:38:00Z">
        <w:r w:rsidR="00AD6792">
          <w:rPr>
            <w:color w:val="000000" w:themeColor="text1"/>
          </w:rPr>
          <w:t>how the</w:t>
        </w:r>
      </w:ins>
      <w:ins w:id="332" w:author="Kris.Wild" w:date="2023-04-11T15:30:00Z">
        <w:r w:rsidR="00F054CD">
          <w:rPr>
            <w:color w:val="000000" w:themeColor="text1"/>
          </w:rPr>
          <w:t xml:space="preserve"> </w:t>
        </w:r>
        <w:r w:rsidR="00F054CD" w:rsidRPr="00F054CD">
          <w:rPr>
            <w:color w:val="000000" w:themeColor="text1"/>
          </w:rPr>
          <w:t xml:space="preserve">availability of resources influences the development of life </w:t>
        </w:r>
        <w:r w:rsidR="00F054CD" w:rsidRPr="00F054CD">
          <w:rPr>
            <w:color w:val="000000" w:themeColor="text1"/>
          </w:rPr>
          <w:lastRenderedPageBreak/>
          <w:t>history characteristics in different sexes and how these responses are connected to the occurrence of sex reversal in natural environments.</w:t>
        </w:r>
      </w:ins>
      <w:del w:id="333" w:author="Kris.Wild" w:date="2023-04-11T15:29:00Z">
        <w:r w:rsidRPr="00EB151A" w:rsidDel="00F054CD">
          <w:rPr>
            <w:color w:val="000000" w:themeColor="text1"/>
          </w:rPr>
          <w:delText xml:space="preserve">role </w:delText>
        </w:r>
      </w:del>
      <w:del w:id="334" w:author="Kris.Wild" w:date="2023-04-11T15:08:00Z">
        <w:r w:rsidRPr="00EB151A" w:rsidDel="00B444C9">
          <w:rPr>
            <w:color w:val="000000" w:themeColor="text1"/>
          </w:rPr>
          <w:delText>resource</w:delText>
        </w:r>
      </w:del>
      <w:del w:id="335" w:author="Kris.Wild" w:date="2023-04-11T15:29:00Z">
        <w:r w:rsidRPr="00EB151A" w:rsidDel="00F054CD">
          <w:rPr>
            <w:color w:val="000000" w:themeColor="text1"/>
          </w:rPr>
          <w:delText xml:space="preserve"> availability</w:delText>
        </w:r>
        <w:r w:rsidDel="00F054CD">
          <w:rPr>
            <w:color w:val="000000" w:themeColor="text1"/>
          </w:rPr>
          <w:delText xml:space="preserve"> </w:delText>
        </w:r>
      </w:del>
      <w:del w:id="336" w:author="Kris.Wild" w:date="2023-04-11T15:07:00Z">
        <w:r w:rsidRPr="00EB151A" w:rsidDel="00B444C9">
          <w:rPr>
            <w:color w:val="000000" w:themeColor="text1"/>
          </w:rPr>
          <w:delText xml:space="preserve">may play in explaining </w:delText>
        </w:r>
        <w:r w:rsidDel="00B444C9">
          <w:rPr>
            <w:color w:val="000000" w:themeColor="text1"/>
          </w:rPr>
          <w:delText xml:space="preserve">the </w:delText>
        </w:r>
      </w:del>
      <w:del w:id="337" w:author="Kris.Wild" w:date="2023-04-11T15:29:00Z">
        <w:r w:rsidRPr="00EB151A" w:rsidDel="00F054CD">
          <w:rPr>
            <w:color w:val="000000" w:themeColor="text1"/>
          </w:rPr>
          <w:delText>distribution of sex-reversal</w:delText>
        </w:r>
      </w:del>
      <w:del w:id="338" w:author="Kris.Wild" w:date="2023-04-11T15:08:00Z">
        <w:r w:rsidRPr="00EB151A" w:rsidDel="00B444C9">
          <w:rPr>
            <w:color w:val="000000" w:themeColor="text1"/>
          </w:rPr>
          <w:delText xml:space="preserve"> in this species</w:delText>
        </w:r>
        <w:r w:rsidDel="00B444C9">
          <w:rPr>
            <w:color w:val="000000" w:themeColor="text1"/>
          </w:rPr>
          <w:delText xml:space="preserve"> and others</w:delText>
        </w:r>
        <w:r w:rsidRPr="00EB151A" w:rsidDel="00B444C9">
          <w:rPr>
            <w:color w:val="000000" w:themeColor="text1"/>
          </w:rPr>
          <w:delText xml:space="preserve"> requires further investigation.</w:delText>
        </w:r>
      </w:del>
      <w:del w:id="339" w:author="Kris.Wild" w:date="2023-04-11T15:29:00Z">
        <w:r w:rsidRPr="00EB151A" w:rsidDel="00F054CD">
          <w:rPr>
            <w:color w:val="000000" w:themeColor="text1"/>
          </w:rPr>
          <w:delText xml:space="preserve"> </w:delText>
        </w:r>
      </w:del>
    </w:p>
    <w:p w14:paraId="26DE68D4" w14:textId="1695BA5B"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340" w:author="Kris.Wild" w:date="2023-04-11T15:12:00Z">
        <w:r w:rsidRPr="00A976A6" w:rsidDel="0026591D">
          <w:rPr>
            <w:color w:val="000000" w:themeColor="text1"/>
          </w:rPr>
          <w:delText xml:space="preserve">fitness </w:delText>
        </w:r>
      </w:del>
      <w:ins w:id="341" w:author="Kris.Wild" w:date="2023-04-11T15:12:00Z">
        <w:r w:rsidR="0026591D">
          <w:rPr>
            <w:color w:val="000000" w:themeColor="text1"/>
          </w:rPr>
          <w:t>survival</w:t>
        </w:r>
        <w:r w:rsidR="0026591D" w:rsidRPr="00A976A6">
          <w:rPr>
            <w:color w:val="000000" w:themeColor="text1"/>
          </w:rPr>
          <w:t xml:space="preserve"> </w:t>
        </w:r>
      </w:ins>
      <w:ins w:id="342" w:author="Kris.Wild" w:date="2023-04-11T15:13:00Z">
        <w:r w:rsidR="0026591D">
          <w:rPr>
            <w:color w:val="000000" w:themeColor="text1"/>
          </w:rPr>
          <w:t>consequences</w:t>
        </w:r>
      </w:ins>
      <w:ins w:id="343" w:author="Kris.Wild" w:date="2023-04-11T15:12:00Z">
        <w:r w:rsidR="0026591D">
          <w:rPr>
            <w:color w:val="000000" w:themeColor="text1"/>
          </w:rPr>
          <w:t xml:space="preserve"> </w:t>
        </w:r>
      </w:ins>
      <w:del w:id="344"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345" w:author="Kris.Wild" w:date="2023-04-12T09:27:00Z">
        <w:r w:rsidR="005E4AC5">
          <w:rPr>
            <w:color w:val="000000" w:themeColor="text1"/>
          </w:rPr>
          <w:t>,</w:t>
        </w:r>
      </w:ins>
      <w:r w:rsidR="00212C00">
        <w:rPr>
          <w:color w:val="000000" w:themeColor="text1"/>
        </w:rPr>
        <w:t xml:space="preserve"> </w:t>
      </w:r>
      <w:del w:id="346" w:author="Kris.Wild" w:date="2023-04-11T15:39:00Z">
        <w:r w:rsidR="00212C00" w:rsidDel="00AD6792">
          <w:rPr>
            <w:color w:val="000000" w:themeColor="text1"/>
          </w:rPr>
          <w:delText xml:space="preserve">and </w:delText>
        </w:r>
      </w:del>
      <w:ins w:id="347" w:author="Kris.Wild" w:date="2023-04-11T15:39:00Z">
        <w:r w:rsidR="00AD6792">
          <w:rPr>
            <w:color w:val="000000" w:themeColor="text1"/>
          </w:rPr>
          <w:t>growth</w:t>
        </w:r>
      </w:ins>
      <w:ins w:id="348" w:author="Kris.Wild" w:date="2023-04-12T09:27:00Z">
        <w:r w:rsidR="005E4AC5">
          <w:rPr>
            <w:color w:val="000000" w:themeColor="text1"/>
          </w:rPr>
          <w:t>,</w:t>
        </w:r>
      </w:ins>
      <w:ins w:id="349" w:author="Kris.Wild" w:date="2023-04-11T15:39:00Z">
        <w:r w:rsidR="00AD6792">
          <w:rPr>
            <w:color w:val="000000" w:themeColor="text1"/>
          </w:rPr>
          <w:t xml:space="preserve"> and survival</w:t>
        </w:r>
      </w:ins>
      <w:del w:id="350"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351" w:author="Kris.Wild" w:date="2023-04-11T15:41:00Z">
        <w:r w:rsidRPr="00A976A6" w:rsidDel="00AD6792">
          <w:rPr>
            <w:color w:val="000000" w:themeColor="text1"/>
          </w:rPr>
          <w:delText>vary</w:delText>
        </w:r>
      </w:del>
      <w:ins w:id="352" w:author="Kris.Wild" w:date="2023-04-11T15:41:00Z">
        <w:r w:rsidR="00AD6792">
          <w:rPr>
            <w:color w:val="000000" w:themeColor="text1"/>
          </w:rPr>
          <w:t>varies</w:t>
        </w:r>
      </w:ins>
      <w:r w:rsidRPr="00A976A6">
        <w:rPr>
          <w:color w:val="000000" w:themeColor="text1"/>
        </w:rPr>
        <w:t xml:space="preserve"> across sexes as individuals get larger (Fig. 2</w:t>
      </w:r>
      <w:ins w:id="353" w:author="Kris.Wild" w:date="2023-04-11T15:42:00Z">
        <w:r w:rsidR="0046202E">
          <w:rPr>
            <w:color w:val="000000" w:themeColor="text1"/>
          </w:rPr>
          <w:t>)</w:t>
        </w:r>
      </w:ins>
      <w:del w:id="354" w:author="Kris.Wild" w:date="2023-04-11T15:42:00Z">
        <w:r w:rsidRPr="00A976A6" w:rsidDel="0046202E">
          <w:rPr>
            <w:color w:val="000000" w:themeColor="text1"/>
          </w:rPr>
          <w:delText xml:space="preserve">), </w:delText>
        </w:r>
      </w:del>
      <w:del w:id="355" w:author="Kris.Wild" w:date="2023-04-11T15:41:00Z">
        <w:r w:rsidRPr="00A976A6" w:rsidDel="00AD6792">
          <w:rPr>
            <w:color w:val="000000" w:themeColor="text1"/>
          </w:rPr>
          <w:delText xml:space="preserve">possibly affecting the </w:delText>
        </w:r>
      </w:del>
      <w:del w:id="356" w:author="Kris.Wild" w:date="2023-04-11T15:40:00Z">
        <w:r w:rsidRPr="00A976A6" w:rsidDel="00AD6792">
          <w:rPr>
            <w:color w:val="000000" w:themeColor="text1"/>
          </w:rPr>
          <w:delText xml:space="preserve">fitness </w:delText>
        </w:r>
      </w:del>
      <w:del w:id="357"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358"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359" w:author="Kris.Wild" w:date="2023-04-11T15:42:00Z">
        <w:r w:rsidR="00223937" w:rsidRPr="00A976A6" w:rsidDel="0046202E">
          <w:rPr>
            <w:color w:val="000000" w:themeColor="text1"/>
          </w:rPr>
          <w:delText xml:space="preserve">of </w:delText>
        </w:r>
      </w:del>
      <w:ins w:id="360"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361"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362"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w:t>
      </w:r>
      <w:proofErr w:type="gramStart"/>
      <w:r w:rsidRPr="00A976A6">
        <w:rPr>
          <w:color w:val="000000" w:themeColor="text1"/>
        </w:rPr>
        <w:t>nature</w:t>
      </w:r>
      <w:proofErr w:type="gramEnd"/>
    </w:p>
    <w:p w14:paraId="0D797DA4" w14:textId="3C6CB2AD" w:rsidR="001C6646" w:rsidDel="00CB25B1" w:rsidRDefault="001C6646" w:rsidP="00A146D7">
      <w:pPr>
        <w:contextualSpacing/>
        <w:rPr>
          <w:del w:id="363"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 xml:space="preserve">Literature </w:t>
      </w:r>
      <w:proofErr w:type="gramStart"/>
      <w:r w:rsidRPr="0069440C">
        <w:rPr>
          <w:b/>
          <w:bCs/>
          <w:color w:val="000000" w:themeColor="text1"/>
        </w:rPr>
        <w:t>cited</w:t>
      </w:r>
      <w:proofErr w:type="gramEnd"/>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77777777" w:rsidR="00DE64F5" w:rsidRDefault="00DE64F5" w:rsidP="00A146D7">
      <w:pPr>
        <w:ind w:left="426" w:hanging="426"/>
        <w:contextualSpacing/>
      </w:pPr>
      <w:r>
        <w:t>Bradshaw, S. D. (1997). Homeostasis in desert reptiles. New York, NY, USA: Springer Science &amp; Business Media.</w:t>
      </w:r>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lastRenderedPageBreak/>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364" w:author="Kris.Wild" w:date="2023-04-11T09:08:00Z"/>
        </w:rPr>
      </w:pPr>
      <w:r>
        <w:t>Du, W.-G., Elphick, M., &amp; Shine, R. (2010). Thermal regimes during incubation do not affect mean selected temperatures of hatchling lizards (</w:t>
      </w:r>
      <w:r w:rsidRPr="00321D9B">
        <w:rPr>
          <w:i/>
          <w:iCs/>
          <w:rPrChange w:id="365"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366" w:author="Kris.Wild" w:date="2023-04-11T09:08:00Z">
        <w:r w:rsidRPr="00321D9B">
          <w:t>Ellison, A. M. (2004). Bayesian inference in ecology. </w:t>
        </w:r>
        <w:r w:rsidRPr="00321D9B">
          <w:rPr>
            <w:rPrChange w:id="367"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pPr>
      <w:r>
        <w:t>Eyer, P.-A., Blumenfeld, A. J., &amp; Vargo, E. L. (2019). Sexually antagonistic selection promotes genetic divergence between males and females in an ant. Proceedings of the National Academy of Sciences, 116(48), 24157–24163.</w:t>
      </w:r>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77777777"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amp; Hoffmann, O. I. (2021). Sex reversal and ontogeny under climate change and chemical pollution: are there interactions between the effects of elevated temperature and a xenoestrogen on early development in agile frogs? Environmental Pollution, 285, 117464.</w:t>
      </w:r>
    </w:p>
    <w:p w14:paraId="25C02AA6" w14:textId="77777777" w:rsidR="00DE64F5" w:rsidRDefault="00DE64F5" w:rsidP="00A146D7">
      <w:pPr>
        <w:ind w:left="426" w:hanging="426"/>
        <w:contextualSpacing/>
      </w:pPr>
      <w:r>
        <w:t>Mueller, P., &amp; Diamond, J. (2001). Metabolic rate and environmental productivity: Well-provisioned animals evolved to run and idle fast. Proceedings of the National Academy of Sciences, 98(22):12550-12554.</w:t>
      </w:r>
    </w:p>
    <w:p w14:paraId="5830E464" w14:textId="77777777" w:rsidR="00DE64F5" w:rsidRDefault="00DE64F5" w:rsidP="00A146D7">
      <w:pPr>
        <w:ind w:left="426" w:hanging="426"/>
        <w:contextualSpacing/>
      </w:pPr>
      <w:proofErr w:type="spellStart"/>
      <w:r>
        <w:t>Nemesházi</w:t>
      </w:r>
      <w:proofErr w:type="spellEnd"/>
      <w:r>
        <w:t xml:space="preserve">, E., </w:t>
      </w:r>
      <w:proofErr w:type="spellStart"/>
      <w:r>
        <w:t>Gál</w:t>
      </w:r>
      <w:proofErr w:type="spellEnd"/>
      <w:r>
        <w:t xml:space="preserve">, Z., </w:t>
      </w:r>
      <w:proofErr w:type="spellStart"/>
      <w:r>
        <w:t>Ujhegyi</w:t>
      </w:r>
      <w:proofErr w:type="spellEnd"/>
      <w:r>
        <w:t xml:space="preserve">, N., </w:t>
      </w:r>
      <w:proofErr w:type="spellStart"/>
      <w:r>
        <w:t>Verebélyi</w:t>
      </w:r>
      <w:proofErr w:type="spellEnd"/>
      <w:r>
        <w:t xml:space="preserve">, V., </w:t>
      </w:r>
      <w:proofErr w:type="spellStart"/>
      <w:r>
        <w:t>Mikó</w:t>
      </w:r>
      <w:proofErr w:type="spellEnd"/>
      <w:r>
        <w:t xml:space="preserve">, Z., </w:t>
      </w:r>
      <w:proofErr w:type="spellStart"/>
      <w:r>
        <w:t>Üveges</w:t>
      </w:r>
      <w:proofErr w:type="spellEnd"/>
      <w:r>
        <w:t xml:space="preserve">, B., </w:t>
      </w:r>
      <w:proofErr w:type="spellStart"/>
      <w:r>
        <w:t>Lefler</w:t>
      </w:r>
      <w:proofErr w:type="spellEnd"/>
      <w:r>
        <w:t xml:space="preserve">, K. K., Jeffries, D. L., Hoffmann, O. I., &amp; </w:t>
      </w:r>
      <w:proofErr w:type="spellStart"/>
      <w:r>
        <w:t>Bókony</w:t>
      </w:r>
      <w:proofErr w:type="spellEnd"/>
      <w:r>
        <w:t xml:space="preserve">, V. (2020). Novel genetic sex markers reveal high frequency of sex reversal in wild populations of the agile frog (Rana </w:t>
      </w:r>
      <w:proofErr w:type="spellStart"/>
      <w:r>
        <w:t>dalmatina</w:t>
      </w:r>
      <w:proofErr w:type="spellEnd"/>
      <w:r>
        <w:t>) associated with anthropogenic land use. Molecular Ecology, 29(19), 3607–3621.</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77777777" w:rsidR="00DE64F5" w:rsidRDefault="00DE64F5" w:rsidP="00A146D7">
      <w:pPr>
        <w:ind w:left="426" w:hanging="426"/>
        <w:contextualSpacing/>
      </w:pPr>
      <w:r>
        <w:t>Noy-Meir, I. (1973). Desert ecosystems: environment and producers. Annual Review of Ecology and Systematics, 25–51.</w:t>
      </w:r>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lastRenderedPageBreak/>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w:t>
      </w:r>
      <w:proofErr w:type="gramStart"/>
      <w:r>
        <w:t>times</w:t>
      </w:r>
      <w:proofErr w:type="gramEnd"/>
      <w:r>
        <w:t xml:space="preserve">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pPr>
      <w:r>
        <w:t>Shine, R., &amp; Harlow, P. S. (1996). Maternal manipulation of offspring phenotypes via nest‐site selection in an oviparous lizard. Ecology, 77(6), 1808–1817.</w:t>
      </w:r>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pPr>
      <w:r>
        <w:t xml:space="preserve">van </w:t>
      </w:r>
      <w:proofErr w:type="spellStart"/>
      <w:r>
        <w:t>Doorn</w:t>
      </w:r>
      <w:proofErr w:type="spellEnd"/>
      <w:r>
        <w:t>, G. S., &amp; Kirkpatrick, M. (2010). Transitions between male and female heterogamety caused by sex-antagonistic selection. Genetics, 186(2), 629–645.</w:t>
      </w:r>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CC6C1DD" w:rsidR="00EC345C" w:rsidRDefault="00E37A95" w:rsidP="00A146D7">
      <w:pPr>
        <w:contextualSpacing/>
        <w:jc w:val="center"/>
      </w:pPr>
      <w:r>
        <w:rPr>
          <w:noProof/>
        </w:rPr>
        <w:lastRenderedPageBreak/>
        <w:drawing>
          <wp:inline distT="0" distB="0" distL="0" distR="0" wp14:anchorId="70083F9B" wp14:editId="64FDF59D">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p>
    <w:p w14:paraId="6777BEB1" w14:textId="77777777" w:rsidR="005106C6" w:rsidRDefault="002B3F97" w:rsidP="00A146D7">
      <w:pPr>
        <w:contextualSpacing/>
      </w:pPr>
      <w:r w:rsidRPr="00620C19">
        <w:rPr>
          <w:b/>
          <w:bCs/>
        </w:rPr>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r>
        <w:t>.</w:t>
      </w:r>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60"/>
        <w:gridCol w:w="1392"/>
        <w:gridCol w:w="2350"/>
        <w:gridCol w:w="143"/>
        <w:gridCol w:w="850"/>
        <w:gridCol w:w="993"/>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702B6C0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1134" w:type="dxa"/>
            <w:shd w:val="clear" w:color="auto" w:fill="FFFFFF"/>
            <w:tcMar>
              <w:top w:w="0" w:type="dxa"/>
              <w:left w:w="0" w:type="dxa"/>
              <w:bottom w:w="0" w:type="dxa"/>
              <w:right w:w="0" w:type="dxa"/>
            </w:tcMar>
            <w:vAlign w:val="center"/>
          </w:tcPr>
          <w:p w14:paraId="4CDBCB2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70DF1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29</w:t>
            </w:r>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296C9AF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134" w:type="dxa"/>
            <w:shd w:val="clear" w:color="auto" w:fill="FFFFFF"/>
            <w:tcMar>
              <w:top w:w="0" w:type="dxa"/>
              <w:left w:w="0" w:type="dxa"/>
              <w:bottom w:w="0" w:type="dxa"/>
              <w:right w:w="0" w:type="dxa"/>
            </w:tcMar>
            <w:vAlign w:val="center"/>
          </w:tcPr>
          <w:p w14:paraId="46824E3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0FFECB2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9</w:t>
            </w:r>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21FD26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79D8859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02893A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73</w:t>
            </w:r>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24</w:t>
            </w:r>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3</w:t>
            </w:r>
          </w:p>
        </w:tc>
        <w:tc>
          <w:tcPr>
            <w:tcW w:w="993" w:type="dxa"/>
            <w:shd w:val="clear" w:color="auto" w:fill="FFFFFF"/>
            <w:tcMar>
              <w:top w:w="0" w:type="dxa"/>
              <w:left w:w="0" w:type="dxa"/>
              <w:bottom w:w="0" w:type="dxa"/>
              <w:right w:w="0" w:type="dxa"/>
            </w:tcMar>
            <w:vAlign w:val="center"/>
          </w:tcPr>
          <w:p w14:paraId="1B9781F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2</w:t>
            </w:r>
          </w:p>
        </w:tc>
        <w:tc>
          <w:tcPr>
            <w:tcW w:w="1134" w:type="dxa"/>
            <w:shd w:val="clear" w:color="auto" w:fill="FFFFFF"/>
            <w:tcMar>
              <w:top w:w="0" w:type="dxa"/>
              <w:left w:w="0" w:type="dxa"/>
              <w:bottom w:w="0" w:type="dxa"/>
              <w:right w:w="0" w:type="dxa"/>
            </w:tcMar>
            <w:vAlign w:val="center"/>
          </w:tcPr>
          <w:p w14:paraId="1E624EB5"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5</w:t>
            </w:r>
          </w:p>
        </w:tc>
        <w:tc>
          <w:tcPr>
            <w:tcW w:w="1559" w:type="dxa"/>
            <w:shd w:val="clear" w:color="auto" w:fill="FFFFFF"/>
            <w:tcMar>
              <w:top w:w="0" w:type="dxa"/>
              <w:left w:w="0" w:type="dxa"/>
              <w:bottom w:w="0" w:type="dxa"/>
              <w:right w:w="0" w:type="dxa"/>
            </w:tcMar>
            <w:vAlign w:val="center"/>
          </w:tcPr>
          <w:p w14:paraId="3C7225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0</w:t>
            </w:r>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8</w:t>
            </w:r>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6</w:t>
            </w:r>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0BBD7" w14:textId="77777777" w:rsidR="00EE433F" w:rsidRDefault="00EE433F" w:rsidP="00075259">
      <w:r>
        <w:separator/>
      </w:r>
    </w:p>
  </w:endnote>
  <w:endnote w:type="continuationSeparator" w:id="0">
    <w:p w14:paraId="12E4B957" w14:textId="77777777" w:rsidR="00EE433F" w:rsidRDefault="00EE433F"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4BEF8" w14:textId="77777777" w:rsidR="00EE433F" w:rsidRDefault="00EE433F" w:rsidP="00075259">
      <w:r>
        <w:separator/>
      </w:r>
    </w:p>
  </w:footnote>
  <w:footnote w:type="continuationSeparator" w:id="0">
    <w:p w14:paraId="61C386F0" w14:textId="77777777" w:rsidR="00EE433F" w:rsidRDefault="00EE433F"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6"/>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C57"/>
    <w:rsid w:val="00067176"/>
    <w:rsid w:val="00067353"/>
    <w:rsid w:val="00067385"/>
    <w:rsid w:val="00071377"/>
    <w:rsid w:val="00071E22"/>
    <w:rsid w:val="00072780"/>
    <w:rsid w:val="00072E1B"/>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154E"/>
    <w:rsid w:val="00131770"/>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3048A"/>
    <w:rsid w:val="00230C89"/>
    <w:rsid w:val="00232273"/>
    <w:rsid w:val="002322F4"/>
    <w:rsid w:val="00232502"/>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73F"/>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B3F"/>
    <w:rsid w:val="003A3FB0"/>
    <w:rsid w:val="003A56B9"/>
    <w:rsid w:val="003A59C2"/>
    <w:rsid w:val="003A5B0D"/>
    <w:rsid w:val="003A601F"/>
    <w:rsid w:val="003A6546"/>
    <w:rsid w:val="003A6975"/>
    <w:rsid w:val="003A6E0C"/>
    <w:rsid w:val="003A7705"/>
    <w:rsid w:val="003A7B09"/>
    <w:rsid w:val="003B0402"/>
    <w:rsid w:val="003B06F5"/>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51AF"/>
    <w:rsid w:val="00457FEE"/>
    <w:rsid w:val="004601F8"/>
    <w:rsid w:val="00460CCE"/>
    <w:rsid w:val="0046161A"/>
    <w:rsid w:val="0046202E"/>
    <w:rsid w:val="00462312"/>
    <w:rsid w:val="00463A97"/>
    <w:rsid w:val="004645CD"/>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557B"/>
    <w:rsid w:val="00635F06"/>
    <w:rsid w:val="00636134"/>
    <w:rsid w:val="0063678B"/>
    <w:rsid w:val="00636876"/>
    <w:rsid w:val="00637B11"/>
    <w:rsid w:val="006402D5"/>
    <w:rsid w:val="006404DF"/>
    <w:rsid w:val="006407F4"/>
    <w:rsid w:val="00641E18"/>
    <w:rsid w:val="0064216A"/>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26FF"/>
    <w:rsid w:val="006D2A0B"/>
    <w:rsid w:val="006D3E62"/>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64C5"/>
    <w:rsid w:val="00B36609"/>
    <w:rsid w:val="00B3781C"/>
    <w:rsid w:val="00B40B87"/>
    <w:rsid w:val="00B40F1F"/>
    <w:rsid w:val="00B40F25"/>
    <w:rsid w:val="00B41898"/>
    <w:rsid w:val="00B41C71"/>
    <w:rsid w:val="00B43A36"/>
    <w:rsid w:val="00B444C9"/>
    <w:rsid w:val="00B449EA"/>
    <w:rsid w:val="00B44ABF"/>
    <w:rsid w:val="00B44C01"/>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27B3"/>
    <w:rsid w:val="00C03246"/>
    <w:rsid w:val="00C032AF"/>
    <w:rsid w:val="00C033CD"/>
    <w:rsid w:val="00C046E8"/>
    <w:rsid w:val="00C06985"/>
    <w:rsid w:val="00C06A27"/>
    <w:rsid w:val="00C06C92"/>
    <w:rsid w:val="00C07D17"/>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6BC4"/>
    <w:rsid w:val="00D27BA4"/>
    <w:rsid w:val="00D27D36"/>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672D"/>
    <w:rsid w:val="00D66C64"/>
    <w:rsid w:val="00D66C8F"/>
    <w:rsid w:val="00D66DE0"/>
    <w:rsid w:val="00D7007C"/>
    <w:rsid w:val="00D705D1"/>
    <w:rsid w:val="00D706C8"/>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566"/>
    <w:rsid w:val="00E94B4D"/>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996"/>
    <w:rsid w:val="00EF06D8"/>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1DD4"/>
    <w:rsid w:val="00F423ED"/>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project.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C51EB"/>
    <w:rsid w:val="00104B93"/>
    <w:rsid w:val="0013609F"/>
    <w:rsid w:val="00142525"/>
    <w:rsid w:val="001D3296"/>
    <w:rsid w:val="00207ED8"/>
    <w:rsid w:val="002372D3"/>
    <w:rsid w:val="00253EA2"/>
    <w:rsid w:val="002677B8"/>
    <w:rsid w:val="00283113"/>
    <w:rsid w:val="00297DD8"/>
    <w:rsid w:val="002A3BE3"/>
    <w:rsid w:val="00305FE5"/>
    <w:rsid w:val="00364DE8"/>
    <w:rsid w:val="003B4C35"/>
    <w:rsid w:val="003C5977"/>
    <w:rsid w:val="004540B7"/>
    <w:rsid w:val="004957D6"/>
    <w:rsid w:val="004B3227"/>
    <w:rsid w:val="004F150C"/>
    <w:rsid w:val="00594726"/>
    <w:rsid w:val="005D4519"/>
    <w:rsid w:val="006551AB"/>
    <w:rsid w:val="00660907"/>
    <w:rsid w:val="00671CF0"/>
    <w:rsid w:val="006918A9"/>
    <w:rsid w:val="006D1E53"/>
    <w:rsid w:val="006E0E20"/>
    <w:rsid w:val="006F3917"/>
    <w:rsid w:val="006F4342"/>
    <w:rsid w:val="007465CA"/>
    <w:rsid w:val="00784EEB"/>
    <w:rsid w:val="007E330B"/>
    <w:rsid w:val="0082441D"/>
    <w:rsid w:val="00922F7A"/>
    <w:rsid w:val="00973B4C"/>
    <w:rsid w:val="009A0080"/>
    <w:rsid w:val="009C405E"/>
    <w:rsid w:val="009D68BB"/>
    <w:rsid w:val="00A52C16"/>
    <w:rsid w:val="00A67F39"/>
    <w:rsid w:val="00A766CD"/>
    <w:rsid w:val="00AE5416"/>
    <w:rsid w:val="00AF3A89"/>
    <w:rsid w:val="00B43D4E"/>
    <w:rsid w:val="00B4453D"/>
    <w:rsid w:val="00B50F2A"/>
    <w:rsid w:val="00B674E3"/>
    <w:rsid w:val="00BB12C7"/>
    <w:rsid w:val="00BB4147"/>
    <w:rsid w:val="00C4673D"/>
    <w:rsid w:val="00C60533"/>
    <w:rsid w:val="00C65247"/>
    <w:rsid w:val="00C72167"/>
    <w:rsid w:val="00C75FFB"/>
    <w:rsid w:val="00CD78C9"/>
    <w:rsid w:val="00D22C73"/>
    <w:rsid w:val="00D46AAB"/>
    <w:rsid w:val="00D720A8"/>
    <w:rsid w:val="00D9706A"/>
    <w:rsid w:val="00E13A60"/>
    <w:rsid w:val="00E2279B"/>
    <w:rsid w:val="00E80466"/>
    <w:rsid w:val="00EB4463"/>
    <w:rsid w:val="00ED15CB"/>
    <w:rsid w:val="00ED49A8"/>
    <w:rsid w:val="00EE2E35"/>
    <w:rsid w:val="00F17A74"/>
    <w:rsid w:val="00F52C34"/>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3A7"/>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2.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280AC3-8EBB-4BF4-A2CF-4EB5685217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20</Pages>
  <Words>8718</Words>
  <Characters>4969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21</cp:revision>
  <cp:lastPrinted>2022-09-27T00:45:00Z</cp:lastPrinted>
  <dcterms:created xsi:type="dcterms:W3CDTF">2023-04-06T01:06:00Z</dcterms:created>
  <dcterms:modified xsi:type="dcterms:W3CDTF">2023-04-1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